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F2182" w14:textId="77777777" w:rsidR="005D7699" w:rsidRPr="00295AD6" w:rsidRDefault="002934E7">
      <w:pPr>
        <w:rPr>
          <w:color w:val="000000" w:themeColor="text1"/>
          <w:sz w:val="20"/>
          <w:szCs w:val="20"/>
        </w:rPr>
      </w:pPr>
      <w:r w:rsidRPr="00295AD6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8FF7E9" wp14:editId="66820387">
                <wp:simplePos x="0" y="0"/>
                <wp:positionH relativeFrom="column">
                  <wp:posOffset>3286125</wp:posOffset>
                </wp:positionH>
                <wp:positionV relativeFrom="paragraph">
                  <wp:posOffset>-647700</wp:posOffset>
                </wp:positionV>
                <wp:extent cx="3329940" cy="4324350"/>
                <wp:effectExtent l="0" t="0" r="2286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9940" cy="4324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AB33F4" w14:textId="77777777" w:rsidR="005D7699" w:rsidRPr="00295AD6" w:rsidRDefault="005D7699" w:rsidP="00566E06">
                            <w:pPr>
                              <w:spacing w:after="0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The Team:</w:t>
                            </w:r>
                          </w:p>
                          <w:p w14:paraId="12F4C653" w14:textId="77777777" w:rsidR="00566E06" w:rsidRPr="005E3BA3" w:rsidRDefault="00566E06" w:rsidP="00566E06">
                            <w:pPr>
                              <w:spacing w:after="0"/>
                              <w:rPr>
                                <w:color w:val="000000" w:themeColor="text1"/>
                                <w:sz w:val="8"/>
                                <w:szCs w:val="8"/>
                              </w:rPr>
                            </w:pPr>
                          </w:p>
                          <w:p w14:paraId="536917D9" w14:textId="77777777" w:rsidR="005D7699" w:rsidRPr="00295AD6" w:rsidRDefault="005D7699" w:rsidP="00566E06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b/>
                                <w:color w:val="000000" w:themeColor="text1"/>
                              </w:rPr>
                              <w:t>Omar Galal</w:t>
                            </w:r>
                            <w:r w:rsidR="004B58AA" w:rsidRPr="00295AD6">
                              <w:rPr>
                                <w:color w:val="000000" w:themeColor="text1"/>
                              </w:rPr>
                              <w:t xml:space="preserve">- </w:t>
                            </w:r>
                            <w:r w:rsidR="004B58AA" w:rsidRPr="00295AD6">
                              <w:rPr>
                                <w:i/>
                                <w:color w:val="000000" w:themeColor="text1"/>
                              </w:rPr>
                              <w:t>Founder and Design Engineer</w:t>
                            </w:r>
                          </w:p>
                          <w:p w14:paraId="01C4B46E" w14:textId="77777777" w:rsidR="00331907" w:rsidRPr="00295AD6" w:rsidRDefault="00331907" w:rsidP="00566E06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</w:rPr>
                              <w:t xml:space="preserve">Serial Entrepreneur </w:t>
                            </w:r>
                            <w:r w:rsidR="0049021A" w:rsidRPr="00295AD6">
                              <w:rPr>
                                <w:color w:val="000000" w:themeColor="text1"/>
                              </w:rPr>
                              <w:t>for the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 past </w:t>
                            </w:r>
                            <w:r w:rsidR="00566E06" w:rsidRPr="00295AD6">
                              <w:rPr>
                                <w:color w:val="000000" w:themeColor="text1"/>
                              </w:rPr>
                              <w:t>12 years.  Responsible for operations, construction, and product R&amp;D</w:t>
                            </w:r>
                            <w:r w:rsidR="00565203" w:rsidRPr="00295AD6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724A9635" w14:textId="77777777" w:rsidR="00C60706" w:rsidRPr="005E3BA3" w:rsidRDefault="00C60706" w:rsidP="00566E06">
                            <w:pPr>
                              <w:spacing w:after="0"/>
                              <w:rPr>
                                <w:b/>
                                <w:color w:val="000000" w:themeColor="text1"/>
                                <w:sz w:val="8"/>
                                <w:szCs w:val="8"/>
                              </w:rPr>
                            </w:pPr>
                          </w:p>
                          <w:p w14:paraId="32715C94" w14:textId="77777777" w:rsidR="005D7699" w:rsidRPr="00295AD6" w:rsidRDefault="005D7699" w:rsidP="00566E06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b/>
                                <w:color w:val="000000" w:themeColor="text1"/>
                              </w:rPr>
                              <w:t>Dav</w:t>
                            </w:r>
                            <w:r w:rsidR="00566E06" w:rsidRPr="00295AD6">
                              <w:rPr>
                                <w:b/>
                                <w:color w:val="000000" w:themeColor="text1"/>
                              </w:rPr>
                              <w:t>id</w:t>
                            </w:r>
                            <w:r w:rsidRPr="00295AD6">
                              <w:rPr>
                                <w:b/>
                                <w:color w:val="000000" w:themeColor="text1"/>
                              </w:rPr>
                              <w:t xml:space="preserve"> Seidel</w:t>
                            </w:r>
                            <w:r w:rsidR="004B58AA" w:rsidRPr="00295AD6">
                              <w:rPr>
                                <w:color w:val="000000" w:themeColor="text1"/>
                              </w:rPr>
                              <w:t xml:space="preserve">- </w:t>
                            </w:r>
                            <w:r w:rsidR="00566E06" w:rsidRPr="00295AD6">
                              <w:rPr>
                                <w:i/>
                                <w:color w:val="000000" w:themeColor="text1"/>
                              </w:rPr>
                              <w:t>Technology Expert</w:t>
                            </w:r>
                          </w:p>
                          <w:p w14:paraId="41F964C5" w14:textId="77777777" w:rsidR="00566E06" w:rsidRPr="00295AD6" w:rsidRDefault="00566E06" w:rsidP="00566E06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</w:rPr>
                              <w:t>Over 35 years of experience in environmental engineering and perfecting of technology</w:t>
                            </w:r>
                            <w:r w:rsidR="006E4FE1" w:rsidRPr="00295AD6">
                              <w:rPr>
                                <w:color w:val="000000" w:themeColor="text1"/>
                              </w:rPr>
                              <w:t xml:space="preserve">. </w:t>
                            </w:r>
                            <w:r w:rsidR="005D3B9E" w:rsidRPr="00295AD6">
                              <w:rPr>
                                <w:color w:val="000000" w:themeColor="text1"/>
                              </w:rPr>
                              <w:t xml:space="preserve"> Dave will design and provide guidance to equipment and </w:t>
                            </w:r>
                            <w:r w:rsidR="00971F00" w:rsidRPr="00295AD6">
                              <w:rPr>
                                <w:color w:val="000000" w:themeColor="text1"/>
                              </w:rPr>
                              <w:t xml:space="preserve">future </w:t>
                            </w:r>
                            <w:r w:rsidR="005D3B9E" w:rsidRPr="00295AD6">
                              <w:rPr>
                                <w:color w:val="000000" w:themeColor="text1"/>
                              </w:rPr>
                              <w:t>product development</w:t>
                            </w:r>
                            <w:r w:rsidR="00565203" w:rsidRPr="00295AD6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179BAC97" w14:textId="77777777" w:rsidR="00C60706" w:rsidRPr="005E3BA3" w:rsidRDefault="00C60706" w:rsidP="00566E06">
                            <w:pPr>
                              <w:spacing w:after="0"/>
                              <w:rPr>
                                <w:b/>
                                <w:color w:val="000000" w:themeColor="text1"/>
                                <w:sz w:val="8"/>
                                <w:szCs w:val="8"/>
                              </w:rPr>
                            </w:pPr>
                          </w:p>
                          <w:p w14:paraId="4A38DA39" w14:textId="77777777" w:rsidR="005D7699" w:rsidRPr="00295AD6" w:rsidRDefault="005D7699" w:rsidP="00566E06">
                            <w:pPr>
                              <w:spacing w:after="0"/>
                              <w:rPr>
                                <w:i/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b/>
                                <w:color w:val="000000" w:themeColor="text1"/>
                              </w:rPr>
                              <w:t>Alex Giannikoulis</w:t>
                            </w:r>
                            <w:r w:rsidR="00566E06" w:rsidRPr="00295AD6">
                              <w:rPr>
                                <w:b/>
                                <w:color w:val="000000" w:themeColor="text1"/>
                              </w:rPr>
                              <w:t xml:space="preserve">- </w:t>
                            </w:r>
                            <w:r w:rsidR="00C60706" w:rsidRPr="00295AD6">
                              <w:rPr>
                                <w:i/>
                                <w:color w:val="000000" w:themeColor="text1"/>
                              </w:rPr>
                              <w:t>Sales</w:t>
                            </w:r>
                            <w:r w:rsidR="00566E06" w:rsidRPr="00295AD6">
                              <w:rPr>
                                <w:i/>
                                <w:color w:val="000000" w:themeColor="text1"/>
                              </w:rPr>
                              <w:t xml:space="preserve"> and Finance Specialist</w:t>
                            </w:r>
                          </w:p>
                          <w:p w14:paraId="02188D7C" w14:textId="77777777" w:rsidR="00C60706" w:rsidRPr="00295AD6" w:rsidRDefault="00C60706" w:rsidP="00566E06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</w:rPr>
                              <w:t xml:space="preserve">With having a </w:t>
                            </w:r>
                            <w:r w:rsidR="006E4FE1" w:rsidRPr="00295AD6">
                              <w:rPr>
                                <w:color w:val="000000" w:themeColor="text1"/>
                              </w:rPr>
                              <w:t xml:space="preserve">successful 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seven figure exit, Alex will build a market strategy and build the sales team to take the multitude of </w:t>
                            </w:r>
                            <w:r w:rsidR="0049021A" w:rsidRPr="00295AD6">
                              <w:rPr>
                                <w:color w:val="000000" w:themeColor="text1"/>
                              </w:rPr>
                              <w:t xml:space="preserve">created 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products to market.  </w:t>
                            </w:r>
                          </w:p>
                          <w:p w14:paraId="02F87A2F" w14:textId="77777777" w:rsidR="006E4FE1" w:rsidRPr="005E3BA3" w:rsidRDefault="006E4FE1" w:rsidP="00566E06">
                            <w:pPr>
                              <w:spacing w:after="0"/>
                              <w:rPr>
                                <w:color w:val="000000" w:themeColor="text1"/>
                                <w:sz w:val="8"/>
                                <w:szCs w:val="8"/>
                              </w:rPr>
                            </w:pPr>
                          </w:p>
                          <w:p w14:paraId="11741008" w14:textId="77777777" w:rsidR="006E4FE1" w:rsidRPr="00295AD6" w:rsidRDefault="006E4FE1" w:rsidP="00566E06">
                            <w:pPr>
                              <w:spacing w:after="0"/>
                              <w:rPr>
                                <w:i/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b/>
                                <w:color w:val="000000" w:themeColor="text1"/>
                              </w:rPr>
                              <w:t xml:space="preserve">Enginuity, LLC- </w:t>
                            </w:r>
                            <w:r w:rsidRPr="00295AD6">
                              <w:rPr>
                                <w:i/>
                                <w:color w:val="000000" w:themeColor="text1"/>
                              </w:rPr>
                              <w:t>On-site Engineering and Mfg. Company</w:t>
                            </w:r>
                          </w:p>
                          <w:p w14:paraId="2C97BACD" w14:textId="77777777" w:rsidR="006E4FE1" w:rsidRPr="00295AD6" w:rsidRDefault="00794ABC" w:rsidP="00566E06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</w:rPr>
                              <w:t>Enginuity is a 12 year old product development and manufacturing company with a diverse metal and plastic fabrication facility with a core team of technicians, machinist, welders, and production personnel.  Responsible for 50 product designs currently on the market.</w:t>
                            </w:r>
                            <w:r w:rsidR="00033330" w:rsidRPr="00295AD6">
                              <w:rPr>
                                <w:color w:val="000000" w:themeColor="text1"/>
                              </w:rPr>
                              <w:t xml:space="preserve">  They will design and build </w:t>
                            </w:r>
                            <w:r w:rsidR="00971F00" w:rsidRPr="00295AD6">
                              <w:rPr>
                                <w:color w:val="000000" w:themeColor="text1"/>
                              </w:rPr>
                              <w:t xml:space="preserve">future </w:t>
                            </w:r>
                            <w:r w:rsidR="00033330" w:rsidRPr="00295AD6">
                              <w:rPr>
                                <w:color w:val="000000" w:themeColor="text1"/>
                              </w:rPr>
                              <w:t>facilit</w:t>
                            </w:r>
                            <w:r w:rsidR="00971F00" w:rsidRPr="00295AD6">
                              <w:rPr>
                                <w:color w:val="000000" w:themeColor="text1"/>
                              </w:rPr>
                              <w:t>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FF7E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58.75pt;margin-top:-51pt;width:262.2pt;height:34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" fillcolor="white [3201]" strokecolor="#70ad47 [3209]" strokeweight="1pt">
                <v:textbox>
                  <w:txbxContent>
                    <w:p w14:paraId="10AB33F4" w14:textId="77777777" w:rsidR="005D7699" w:rsidRPr="00295AD6" w:rsidRDefault="005D7699" w:rsidP="00566E06">
                      <w:pPr>
                        <w:spacing w:after="0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295AD6">
                        <w:rPr>
                          <w:color w:val="000000" w:themeColor="text1"/>
                          <w:sz w:val="28"/>
                          <w:szCs w:val="28"/>
                        </w:rPr>
                        <w:t>The Team:</w:t>
                      </w:r>
                    </w:p>
                    <w:p w14:paraId="12F4C653" w14:textId="77777777" w:rsidR="00566E06" w:rsidRPr="005E3BA3" w:rsidRDefault="00566E06" w:rsidP="00566E06">
                      <w:pPr>
                        <w:spacing w:after="0"/>
                        <w:rPr>
                          <w:color w:val="000000" w:themeColor="text1"/>
                          <w:sz w:val="8"/>
                          <w:szCs w:val="8"/>
                        </w:rPr>
                      </w:pPr>
                    </w:p>
                    <w:p w14:paraId="536917D9" w14:textId="77777777" w:rsidR="005D7699" w:rsidRPr="00295AD6" w:rsidRDefault="005D7699" w:rsidP="00566E06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b/>
                          <w:color w:val="000000" w:themeColor="text1"/>
                        </w:rPr>
                        <w:t>Omar Galal</w:t>
                      </w:r>
                      <w:r w:rsidR="004B58AA" w:rsidRPr="00295AD6">
                        <w:rPr>
                          <w:color w:val="000000" w:themeColor="text1"/>
                        </w:rPr>
                        <w:t xml:space="preserve">- </w:t>
                      </w:r>
                      <w:r w:rsidR="004B58AA" w:rsidRPr="00295AD6">
                        <w:rPr>
                          <w:i/>
                          <w:color w:val="000000" w:themeColor="text1"/>
                        </w:rPr>
                        <w:t>Founder and Design Engineer</w:t>
                      </w:r>
                    </w:p>
                    <w:p w14:paraId="01C4B46E" w14:textId="77777777" w:rsidR="00331907" w:rsidRPr="00295AD6" w:rsidRDefault="00331907" w:rsidP="00566E06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color w:val="000000" w:themeColor="text1"/>
                        </w:rPr>
                        <w:t xml:space="preserve">Serial Entrepreneur </w:t>
                      </w:r>
                      <w:r w:rsidR="0049021A" w:rsidRPr="00295AD6">
                        <w:rPr>
                          <w:color w:val="000000" w:themeColor="text1"/>
                        </w:rPr>
                        <w:t>for the</w:t>
                      </w:r>
                      <w:r w:rsidRPr="00295AD6">
                        <w:rPr>
                          <w:color w:val="000000" w:themeColor="text1"/>
                        </w:rPr>
                        <w:t xml:space="preserve"> past </w:t>
                      </w:r>
                      <w:r w:rsidR="00566E06" w:rsidRPr="00295AD6">
                        <w:rPr>
                          <w:color w:val="000000" w:themeColor="text1"/>
                        </w:rPr>
                        <w:t>12 years.  Responsible for operations, construction, and product R&amp;D</w:t>
                      </w:r>
                      <w:r w:rsidR="00565203" w:rsidRPr="00295AD6">
                        <w:rPr>
                          <w:color w:val="000000" w:themeColor="text1"/>
                        </w:rPr>
                        <w:t>.</w:t>
                      </w:r>
                    </w:p>
                    <w:p w14:paraId="724A9635" w14:textId="77777777" w:rsidR="00C60706" w:rsidRPr="005E3BA3" w:rsidRDefault="00C60706" w:rsidP="00566E06">
                      <w:pPr>
                        <w:spacing w:after="0"/>
                        <w:rPr>
                          <w:b/>
                          <w:color w:val="000000" w:themeColor="text1"/>
                          <w:sz w:val="8"/>
                          <w:szCs w:val="8"/>
                        </w:rPr>
                      </w:pPr>
                    </w:p>
                    <w:p w14:paraId="32715C94" w14:textId="77777777" w:rsidR="005D7699" w:rsidRPr="00295AD6" w:rsidRDefault="005D7699" w:rsidP="00566E06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b/>
                          <w:color w:val="000000" w:themeColor="text1"/>
                        </w:rPr>
                        <w:t>Dav</w:t>
                      </w:r>
                      <w:r w:rsidR="00566E06" w:rsidRPr="00295AD6">
                        <w:rPr>
                          <w:b/>
                          <w:color w:val="000000" w:themeColor="text1"/>
                        </w:rPr>
                        <w:t>id</w:t>
                      </w:r>
                      <w:r w:rsidRPr="00295AD6">
                        <w:rPr>
                          <w:b/>
                          <w:color w:val="000000" w:themeColor="text1"/>
                        </w:rPr>
                        <w:t xml:space="preserve"> Seidel</w:t>
                      </w:r>
                      <w:r w:rsidR="004B58AA" w:rsidRPr="00295AD6">
                        <w:rPr>
                          <w:color w:val="000000" w:themeColor="text1"/>
                        </w:rPr>
                        <w:t xml:space="preserve">- </w:t>
                      </w:r>
                      <w:r w:rsidR="00566E06" w:rsidRPr="00295AD6">
                        <w:rPr>
                          <w:i/>
                          <w:color w:val="000000" w:themeColor="text1"/>
                        </w:rPr>
                        <w:t>Technology Expert</w:t>
                      </w:r>
                    </w:p>
                    <w:p w14:paraId="41F964C5" w14:textId="77777777" w:rsidR="00566E06" w:rsidRPr="00295AD6" w:rsidRDefault="00566E06" w:rsidP="00566E06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color w:val="000000" w:themeColor="text1"/>
                        </w:rPr>
                        <w:t>Over 35 years of experience in environmental engineering and perfecting of technology</w:t>
                      </w:r>
                      <w:r w:rsidR="006E4FE1" w:rsidRPr="00295AD6">
                        <w:rPr>
                          <w:color w:val="000000" w:themeColor="text1"/>
                        </w:rPr>
                        <w:t xml:space="preserve">. </w:t>
                      </w:r>
                      <w:r w:rsidR="005D3B9E" w:rsidRPr="00295AD6">
                        <w:rPr>
                          <w:color w:val="000000" w:themeColor="text1"/>
                        </w:rPr>
                        <w:t xml:space="preserve"> Dave will design and provide guidance to equipment and </w:t>
                      </w:r>
                      <w:r w:rsidR="00971F00" w:rsidRPr="00295AD6">
                        <w:rPr>
                          <w:color w:val="000000" w:themeColor="text1"/>
                        </w:rPr>
                        <w:t xml:space="preserve">future </w:t>
                      </w:r>
                      <w:r w:rsidR="005D3B9E" w:rsidRPr="00295AD6">
                        <w:rPr>
                          <w:color w:val="000000" w:themeColor="text1"/>
                        </w:rPr>
                        <w:t>product development</w:t>
                      </w:r>
                      <w:r w:rsidR="00565203" w:rsidRPr="00295AD6">
                        <w:rPr>
                          <w:color w:val="000000" w:themeColor="text1"/>
                        </w:rPr>
                        <w:t>.</w:t>
                      </w:r>
                    </w:p>
                    <w:p w14:paraId="179BAC97" w14:textId="77777777" w:rsidR="00C60706" w:rsidRPr="005E3BA3" w:rsidRDefault="00C60706" w:rsidP="00566E06">
                      <w:pPr>
                        <w:spacing w:after="0"/>
                        <w:rPr>
                          <w:b/>
                          <w:color w:val="000000" w:themeColor="text1"/>
                          <w:sz w:val="8"/>
                          <w:szCs w:val="8"/>
                        </w:rPr>
                      </w:pPr>
                    </w:p>
                    <w:p w14:paraId="4A38DA39" w14:textId="77777777" w:rsidR="005D7699" w:rsidRPr="00295AD6" w:rsidRDefault="005D7699" w:rsidP="00566E06">
                      <w:pPr>
                        <w:spacing w:after="0"/>
                        <w:rPr>
                          <w:i/>
                          <w:color w:val="000000" w:themeColor="text1"/>
                        </w:rPr>
                      </w:pPr>
                      <w:r w:rsidRPr="00295AD6">
                        <w:rPr>
                          <w:b/>
                          <w:color w:val="000000" w:themeColor="text1"/>
                        </w:rPr>
                        <w:t>Alex Giannikoulis</w:t>
                      </w:r>
                      <w:r w:rsidR="00566E06" w:rsidRPr="00295AD6">
                        <w:rPr>
                          <w:b/>
                          <w:color w:val="000000" w:themeColor="text1"/>
                        </w:rPr>
                        <w:t xml:space="preserve">- </w:t>
                      </w:r>
                      <w:r w:rsidR="00C60706" w:rsidRPr="00295AD6">
                        <w:rPr>
                          <w:i/>
                          <w:color w:val="000000" w:themeColor="text1"/>
                        </w:rPr>
                        <w:t>Sales</w:t>
                      </w:r>
                      <w:r w:rsidR="00566E06" w:rsidRPr="00295AD6">
                        <w:rPr>
                          <w:i/>
                          <w:color w:val="000000" w:themeColor="text1"/>
                        </w:rPr>
                        <w:t xml:space="preserve"> and Finance Specialist</w:t>
                      </w:r>
                    </w:p>
                    <w:p w14:paraId="02188D7C" w14:textId="77777777" w:rsidR="00C60706" w:rsidRPr="00295AD6" w:rsidRDefault="00C60706" w:rsidP="00566E06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color w:val="000000" w:themeColor="text1"/>
                        </w:rPr>
                        <w:t xml:space="preserve">With having a </w:t>
                      </w:r>
                      <w:r w:rsidR="006E4FE1" w:rsidRPr="00295AD6">
                        <w:rPr>
                          <w:color w:val="000000" w:themeColor="text1"/>
                        </w:rPr>
                        <w:t xml:space="preserve">successful </w:t>
                      </w:r>
                      <w:r w:rsidRPr="00295AD6">
                        <w:rPr>
                          <w:color w:val="000000" w:themeColor="text1"/>
                        </w:rPr>
                        <w:t xml:space="preserve">seven figure exit, Alex will build a market strategy and build the sales team to take the multitude of </w:t>
                      </w:r>
                      <w:r w:rsidR="0049021A" w:rsidRPr="00295AD6">
                        <w:rPr>
                          <w:color w:val="000000" w:themeColor="text1"/>
                        </w:rPr>
                        <w:t xml:space="preserve">created </w:t>
                      </w:r>
                      <w:r w:rsidRPr="00295AD6">
                        <w:rPr>
                          <w:color w:val="000000" w:themeColor="text1"/>
                        </w:rPr>
                        <w:t xml:space="preserve">products to market.  </w:t>
                      </w:r>
                    </w:p>
                    <w:p w14:paraId="02F87A2F" w14:textId="77777777" w:rsidR="006E4FE1" w:rsidRPr="005E3BA3" w:rsidRDefault="006E4FE1" w:rsidP="00566E06">
                      <w:pPr>
                        <w:spacing w:after="0"/>
                        <w:rPr>
                          <w:color w:val="000000" w:themeColor="text1"/>
                          <w:sz w:val="8"/>
                          <w:szCs w:val="8"/>
                        </w:rPr>
                      </w:pPr>
                    </w:p>
                    <w:p w14:paraId="11741008" w14:textId="77777777" w:rsidR="006E4FE1" w:rsidRPr="00295AD6" w:rsidRDefault="006E4FE1" w:rsidP="00566E06">
                      <w:pPr>
                        <w:spacing w:after="0"/>
                        <w:rPr>
                          <w:i/>
                          <w:color w:val="000000" w:themeColor="text1"/>
                        </w:rPr>
                      </w:pPr>
                      <w:r w:rsidRPr="00295AD6">
                        <w:rPr>
                          <w:b/>
                          <w:color w:val="000000" w:themeColor="text1"/>
                        </w:rPr>
                        <w:t xml:space="preserve">Enginuity, LLC- </w:t>
                      </w:r>
                      <w:r w:rsidRPr="00295AD6">
                        <w:rPr>
                          <w:i/>
                          <w:color w:val="000000" w:themeColor="text1"/>
                        </w:rPr>
                        <w:t>On-site Engineering and Mfg. Company</w:t>
                      </w:r>
                    </w:p>
                    <w:p w14:paraId="2C97BACD" w14:textId="77777777" w:rsidR="006E4FE1" w:rsidRPr="00295AD6" w:rsidRDefault="00794ABC" w:rsidP="00566E06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color w:val="000000" w:themeColor="text1"/>
                        </w:rPr>
                        <w:t>Enginuity is a 12 year old product development and manufacturing company with a diverse metal and plastic fabrication facility with a core team of technicians, machinist, welders, and production personnel.  Responsible for 50 product designs currently on the market.</w:t>
                      </w:r>
                      <w:r w:rsidR="00033330" w:rsidRPr="00295AD6">
                        <w:rPr>
                          <w:color w:val="000000" w:themeColor="text1"/>
                        </w:rPr>
                        <w:t xml:space="preserve">  They will design and build </w:t>
                      </w:r>
                      <w:r w:rsidR="00971F00" w:rsidRPr="00295AD6">
                        <w:rPr>
                          <w:color w:val="000000" w:themeColor="text1"/>
                        </w:rPr>
                        <w:t xml:space="preserve">future </w:t>
                      </w:r>
                      <w:r w:rsidR="00033330" w:rsidRPr="00295AD6">
                        <w:rPr>
                          <w:color w:val="000000" w:themeColor="text1"/>
                        </w:rPr>
                        <w:t>facilit</w:t>
                      </w:r>
                      <w:r w:rsidR="00971F00" w:rsidRPr="00295AD6">
                        <w:rPr>
                          <w:color w:val="000000" w:themeColor="text1"/>
                        </w:rPr>
                        <w:t>ies.</w:t>
                      </w:r>
                    </w:p>
                  </w:txbxContent>
                </v:textbox>
              </v:shape>
            </w:pict>
          </mc:Fallback>
        </mc:AlternateContent>
      </w:r>
      <w:r w:rsidRPr="00295AD6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AD2A6D" wp14:editId="74414AC5">
                <wp:simplePos x="0" y="0"/>
                <wp:positionH relativeFrom="column">
                  <wp:posOffset>523875</wp:posOffset>
                </wp:positionH>
                <wp:positionV relativeFrom="paragraph">
                  <wp:posOffset>-123825</wp:posOffset>
                </wp:positionV>
                <wp:extent cx="2415654" cy="272955"/>
                <wp:effectExtent l="0" t="0" r="381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5654" cy="272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0D48B9" w14:textId="77777777" w:rsidR="005D7699" w:rsidRPr="00565203" w:rsidRDefault="002934E7">
                            <w:pPr>
                              <w:rPr>
                                <w:rFonts w:ascii="Cambria" w:hAnsi="Cambria"/>
                                <w:i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</w:rPr>
                              <w:t>Disrupting the Idea of “Waste”</w:t>
                            </w:r>
                            <w:r w:rsidR="005D7699" w:rsidRPr="00565203">
                              <w:rPr>
                                <w:rFonts w:ascii="Cambria" w:hAnsi="Cambria"/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AD2A6D" id="Text Box 2" o:spid="_x0000_s1027" type="#_x0000_t202" style="position:absolute;margin-left:41.25pt;margin-top:-9.75pt;width:190.2pt;height:2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" fillcolor="white [3201]" stroked="f" strokeweight=".5pt">
                <v:textbox>
                  <w:txbxContent>
                    <w:p w14:paraId="3B0D48B9" w14:textId="77777777" w:rsidR="005D7699" w:rsidRPr="00565203" w:rsidRDefault="002934E7">
                      <w:pPr>
                        <w:rPr>
                          <w:rFonts w:ascii="Cambria" w:hAnsi="Cambria"/>
                          <w:i/>
                        </w:rPr>
                      </w:pPr>
                      <w:r>
                        <w:rPr>
                          <w:rFonts w:ascii="Cambria" w:hAnsi="Cambria"/>
                          <w:i/>
                        </w:rPr>
                        <w:t>Disrupting the Idea of “Waste”</w:t>
                      </w:r>
                      <w:r w:rsidR="005D7699" w:rsidRPr="00565203">
                        <w:rPr>
                          <w:rFonts w:ascii="Cambria" w:hAnsi="Cambria"/>
                          <w:i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295AD6">
        <w:rPr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7DE6A18" wp14:editId="7A98DE60">
            <wp:simplePos x="0" y="0"/>
            <wp:positionH relativeFrom="column">
              <wp:posOffset>-742950</wp:posOffset>
            </wp:positionH>
            <wp:positionV relativeFrom="paragraph">
              <wp:posOffset>-714375</wp:posOffset>
            </wp:positionV>
            <wp:extent cx="3216910" cy="825500"/>
            <wp:effectExtent l="0" t="0" r="2540" b="0"/>
            <wp:wrapNone/>
            <wp:docPr id="1" name="Picture 1" descr="https://lh6.googleusercontent.com/55OyrOIVABktD3E--eFXMI9lr7xEE8D-yeLhxwyDGQu9ZycEWoJjEYBwJEsPAZskojL46y50b7o9xHtgDZsB47MOhsJsnnPEaD_3MIPSFc8ywlCorhO6XEQKsIdFx3DpYKLWsNUJ2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s://lh6.googleusercontent.com/55OyrOIVABktD3E--eFXMI9lr7xEE8D-yeLhxwyDGQu9ZycEWoJjEYBwJEsPAZskojL46y50b7o9xHtgDZsB47MOhsJsnnPEaD_3MIPSFc8ywlCorhO6XEQKsIdFx3DpYKLWsNUJ2bE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91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854EB2" w14:textId="77777777" w:rsidR="005D7699" w:rsidRPr="00295AD6" w:rsidRDefault="004B58AA" w:rsidP="00DD5CE9">
      <w:pPr>
        <w:spacing w:after="0" w:line="240" w:lineRule="auto"/>
        <w:ind w:left="-907"/>
        <w:rPr>
          <w:b/>
          <w:color w:val="000000" w:themeColor="text1"/>
          <w:sz w:val="20"/>
          <w:szCs w:val="20"/>
          <w:u w:val="single"/>
        </w:rPr>
      </w:pPr>
      <w:r w:rsidRPr="00295AD6">
        <w:rPr>
          <w:b/>
          <w:color w:val="000000" w:themeColor="text1"/>
          <w:sz w:val="20"/>
          <w:szCs w:val="20"/>
          <w:u w:val="single"/>
        </w:rPr>
        <w:t>Overview:</w:t>
      </w:r>
    </w:p>
    <w:p w14:paraId="7928CDAA" w14:textId="77777777" w:rsidR="00C60706" w:rsidRPr="00295AD6" w:rsidRDefault="00A62376" w:rsidP="00DD5CE9">
      <w:pPr>
        <w:spacing w:after="0" w:line="240" w:lineRule="auto"/>
        <w:ind w:left="-907" w:right="4507"/>
        <w:rPr>
          <w:color w:val="000000" w:themeColor="text1"/>
          <w:sz w:val="20"/>
          <w:szCs w:val="20"/>
        </w:rPr>
      </w:pPr>
      <w:r w:rsidRPr="00295AD6">
        <w:rPr>
          <w:noProof/>
          <w:color w:val="000000" w:themeColor="text1"/>
          <w:sz w:val="20"/>
          <w:szCs w:val="20"/>
        </w:rPr>
        <w:t>CarbonCycle</w:t>
      </w:r>
      <w:r w:rsidRPr="00295AD6">
        <w:rPr>
          <w:color w:val="000000" w:themeColor="text1"/>
          <w:sz w:val="20"/>
          <w:szCs w:val="20"/>
        </w:rPr>
        <w:t xml:space="preserve"> converts unwanted waste into </w:t>
      </w:r>
      <w:r w:rsidRPr="00295AD6">
        <w:rPr>
          <w:noProof/>
          <w:color w:val="000000" w:themeColor="text1"/>
          <w:sz w:val="20"/>
          <w:szCs w:val="20"/>
        </w:rPr>
        <w:t>value</w:t>
      </w:r>
      <w:r w:rsidR="00BC5DE8" w:rsidRPr="00295AD6">
        <w:rPr>
          <w:noProof/>
          <w:color w:val="000000" w:themeColor="text1"/>
          <w:sz w:val="20"/>
          <w:szCs w:val="20"/>
        </w:rPr>
        <w:t>-</w:t>
      </w:r>
      <w:r w:rsidRPr="00295AD6">
        <w:rPr>
          <w:noProof/>
          <w:color w:val="000000" w:themeColor="text1"/>
          <w:sz w:val="20"/>
          <w:szCs w:val="20"/>
        </w:rPr>
        <w:t>added</w:t>
      </w:r>
      <w:r w:rsidRPr="00295AD6">
        <w:rPr>
          <w:color w:val="000000" w:themeColor="text1"/>
          <w:sz w:val="20"/>
          <w:szCs w:val="20"/>
        </w:rPr>
        <w:t xml:space="preserve"> </w:t>
      </w:r>
      <w:r w:rsidR="00F01619" w:rsidRPr="00295AD6">
        <w:rPr>
          <w:color w:val="000000" w:themeColor="text1"/>
          <w:sz w:val="20"/>
          <w:szCs w:val="20"/>
        </w:rPr>
        <w:t>products</w:t>
      </w:r>
      <w:r w:rsidRPr="00295AD6">
        <w:rPr>
          <w:color w:val="000000" w:themeColor="text1"/>
          <w:sz w:val="20"/>
          <w:szCs w:val="20"/>
        </w:rPr>
        <w:t xml:space="preserve"> with our proprietary technology. </w:t>
      </w:r>
      <w:r w:rsidR="00F01619" w:rsidRPr="00295AD6">
        <w:rPr>
          <w:color w:val="000000" w:themeColor="text1"/>
          <w:sz w:val="20"/>
          <w:szCs w:val="20"/>
        </w:rPr>
        <w:t xml:space="preserve"> We are able to create </w:t>
      </w:r>
      <w:r w:rsidR="005D3B9E" w:rsidRPr="00295AD6">
        <w:rPr>
          <w:color w:val="000000" w:themeColor="text1"/>
          <w:sz w:val="20"/>
          <w:szCs w:val="20"/>
        </w:rPr>
        <w:t xml:space="preserve">a multitude of </w:t>
      </w:r>
      <w:r w:rsidR="00076C28" w:rsidRPr="00295AD6">
        <w:rPr>
          <w:color w:val="000000" w:themeColor="text1"/>
          <w:sz w:val="20"/>
          <w:szCs w:val="20"/>
        </w:rPr>
        <w:t xml:space="preserve">usable </w:t>
      </w:r>
      <w:r w:rsidR="00F01619" w:rsidRPr="00295AD6">
        <w:rPr>
          <w:color w:val="000000" w:themeColor="text1"/>
          <w:sz w:val="20"/>
          <w:szCs w:val="20"/>
        </w:rPr>
        <w:t xml:space="preserve">carbon and </w:t>
      </w:r>
      <w:r w:rsidR="00F01619" w:rsidRPr="00295AD6">
        <w:rPr>
          <w:noProof/>
          <w:color w:val="000000" w:themeColor="text1"/>
          <w:sz w:val="20"/>
          <w:szCs w:val="20"/>
        </w:rPr>
        <w:t>oil</w:t>
      </w:r>
      <w:r w:rsidR="00BC5DE8" w:rsidRPr="00295AD6">
        <w:rPr>
          <w:noProof/>
          <w:color w:val="000000" w:themeColor="text1"/>
          <w:sz w:val="20"/>
          <w:szCs w:val="20"/>
        </w:rPr>
        <w:t>-</w:t>
      </w:r>
      <w:r w:rsidR="00F01619" w:rsidRPr="00295AD6">
        <w:rPr>
          <w:noProof/>
          <w:color w:val="000000" w:themeColor="text1"/>
          <w:sz w:val="20"/>
          <w:szCs w:val="20"/>
        </w:rPr>
        <w:t>based</w:t>
      </w:r>
      <w:r w:rsidR="00F01619" w:rsidRPr="00295AD6">
        <w:rPr>
          <w:color w:val="000000" w:themeColor="text1"/>
          <w:sz w:val="20"/>
          <w:szCs w:val="20"/>
        </w:rPr>
        <w:t xml:space="preserve"> products from plastic, tires, paper, and other materials.</w:t>
      </w:r>
      <w:r w:rsidRPr="00295AD6">
        <w:rPr>
          <w:color w:val="000000" w:themeColor="text1"/>
          <w:sz w:val="20"/>
          <w:szCs w:val="20"/>
        </w:rPr>
        <w:t xml:space="preserve"> </w:t>
      </w:r>
    </w:p>
    <w:p w14:paraId="2D66EC25" w14:textId="77777777" w:rsidR="00A62376" w:rsidRPr="00295AD6" w:rsidRDefault="00A62376" w:rsidP="00DD5CE9">
      <w:pPr>
        <w:spacing w:after="0" w:line="240" w:lineRule="auto"/>
        <w:ind w:left="-907" w:right="4500"/>
        <w:rPr>
          <w:color w:val="000000" w:themeColor="text1"/>
          <w:sz w:val="16"/>
          <w:szCs w:val="16"/>
        </w:rPr>
      </w:pPr>
    </w:p>
    <w:p w14:paraId="607E04CE" w14:textId="77777777" w:rsidR="004B58AA" w:rsidRPr="00295AD6" w:rsidRDefault="004B58AA" w:rsidP="00DD5CE9">
      <w:pPr>
        <w:spacing w:after="0" w:line="240" w:lineRule="auto"/>
        <w:ind w:left="-907" w:right="4320"/>
        <w:rPr>
          <w:b/>
          <w:color w:val="000000" w:themeColor="text1"/>
          <w:sz w:val="20"/>
          <w:szCs w:val="20"/>
          <w:u w:val="single"/>
        </w:rPr>
      </w:pPr>
      <w:r w:rsidRPr="00295AD6">
        <w:rPr>
          <w:b/>
          <w:color w:val="000000" w:themeColor="text1"/>
          <w:sz w:val="20"/>
          <w:szCs w:val="20"/>
          <w:u w:val="single"/>
        </w:rPr>
        <w:t>The Problem:</w:t>
      </w:r>
    </w:p>
    <w:p w14:paraId="5D8B49F8" w14:textId="77777777" w:rsidR="00C60706" w:rsidRPr="00295AD6" w:rsidRDefault="00A62376" w:rsidP="00DD5CE9">
      <w:pPr>
        <w:spacing w:after="0" w:line="240" w:lineRule="auto"/>
        <w:ind w:left="-907" w:right="4320"/>
        <w:rPr>
          <w:color w:val="000000" w:themeColor="text1"/>
          <w:sz w:val="20"/>
          <w:szCs w:val="20"/>
        </w:rPr>
      </w:pPr>
      <w:r w:rsidRPr="00295AD6">
        <w:rPr>
          <w:color w:val="000000" w:themeColor="text1"/>
          <w:sz w:val="20"/>
          <w:szCs w:val="20"/>
        </w:rPr>
        <w:t xml:space="preserve">America generates more than </w:t>
      </w:r>
      <w:r w:rsidR="00246619" w:rsidRPr="00295AD6">
        <w:rPr>
          <w:color w:val="000000" w:themeColor="text1"/>
          <w:sz w:val="20"/>
          <w:szCs w:val="20"/>
        </w:rPr>
        <w:t>500</w:t>
      </w:r>
      <w:r w:rsidRPr="00295AD6">
        <w:rPr>
          <w:color w:val="000000" w:themeColor="text1"/>
          <w:sz w:val="20"/>
          <w:szCs w:val="20"/>
        </w:rPr>
        <w:t xml:space="preserve"> </w:t>
      </w:r>
      <w:r w:rsidR="00246619" w:rsidRPr="00295AD6">
        <w:rPr>
          <w:color w:val="000000" w:themeColor="text1"/>
          <w:sz w:val="20"/>
          <w:szCs w:val="20"/>
        </w:rPr>
        <w:t>b</w:t>
      </w:r>
      <w:r w:rsidRPr="00295AD6">
        <w:rPr>
          <w:color w:val="000000" w:themeColor="text1"/>
          <w:sz w:val="20"/>
          <w:szCs w:val="20"/>
        </w:rPr>
        <w:t xml:space="preserve">illion </w:t>
      </w:r>
      <w:r w:rsidR="00246619" w:rsidRPr="00295AD6">
        <w:rPr>
          <w:color w:val="000000" w:themeColor="text1"/>
          <w:sz w:val="20"/>
          <w:szCs w:val="20"/>
        </w:rPr>
        <w:t>pounds</w:t>
      </w:r>
      <w:r w:rsidRPr="00295AD6">
        <w:rPr>
          <w:color w:val="000000" w:themeColor="text1"/>
          <w:sz w:val="20"/>
          <w:szCs w:val="20"/>
        </w:rPr>
        <w:t xml:space="preserve"> </w:t>
      </w:r>
      <w:r w:rsidR="003E2183" w:rsidRPr="00295AD6">
        <w:rPr>
          <w:color w:val="000000" w:themeColor="text1"/>
          <w:sz w:val="20"/>
          <w:szCs w:val="20"/>
        </w:rPr>
        <w:t xml:space="preserve">of municipal waste </w:t>
      </w:r>
      <w:r w:rsidRPr="00295AD6">
        <w:rPr>
          <w:color w:val="000000" w:themeColor="text1"/>
          <w:sz w:val="20"/>
          <w:szCs w:val="20"/>
        </w:rPr>
        <w:t>a year</w:t>
      </w:r>
      <w:r w:rsidR="003E2183" w:rsidRPr="00295AD6">
        <w:rPr>
          <w:color w:val="000000" w:themeColor="text1"/>
          <w:sz w:val="20"/>
          <w:szCs w:val="20"/>
        </w:rPr>
        <w:t xml:space="preserve">.  </w:t>
      </w:r>
      <w:r w:rsidR="00246619" w:rsidRPr="00295AD6">
        <w:rPr>
          <w:color w:val="000000" w:themeColor="text1"/>
          <w:sz w:val="20"/>
          <w:szCs w:val="20"/>
        </w:rPr>
        <w:t xml:space="preserve">This </w:t>
      </w:r>
      <w:r w:rsidR="00F01619" w:rsidRPr="00295AD6">
        <w:rPr>
          <w:color w:val="000000" w:themeColor="text1"/>
          <w:sz w:val="20"/>
          <w:szCs w:val="20"/>
        </w:rPr>
        <w:t>garbage</w:t>
      </w:r>
      <w:r w:rsidR="00246619" w:rsidRPr="00295AD6">
        <w:rPr>
          <w:color w:val="000000" w:themeColor="text1"/>
          <w:sz w:val="20"/>
          <w:szCs w:val="20"/>
        </w:rPr>
        <w:t xml:space="preserve"> is either sent to a landfill, burned, dumped, or collected by our waterways and oceans. </w:t>
      </w:r>
      <w:r w:rsidR="003E2183" w:rsidRPr="00295AD6">
        <w:rPr>
          <w:color w:val="000000" w:themeColor="text1"/>
          <w:sz w:val="20"/>
          <w:szCs w:val="20"/>
        </w:rPr>
        <w:t xml:space="preserve">Not only is this an obvious environmental problem, but is also a financial </w:t>
      </w:r>
      <w:r w:rsidR="00B377D3" w:rsidRPr="00295AD6">
        <w:rPr>
          <w:color w:val="000000" w:themeColor="text1"/>
          <w:sz w:val="20"/>
          <w:szCs w:val="20"/>
        </w:rPr>
        <w:t xml:space="preserve">and ethical </w:t>
      </w:r>
      <w:r w:rsidR="003E2183" w:rsidRPr="00295AD6">
        <w:rPr>
          <w:color w:val="000000" w:themeColor="text1"/>
          <w:sz w:val="20"/>
          <w:szCs w:val="20"/>
        </w:rPr>
        <w:t xml:space="preserve">one for many industries.  </w:t>
      </w:r>
      <w:r w:rsidR="00F01619" w:rsidRPr="00295AD6">
        <w:rPr>
          <w:color w:val="000000" w:themeColor="text1"/>
          <w:sz w:val="20"/>
          <w:szCs w:val="20"/>
        </w:rPr>
        <w:t xml:space="preserve">The waste is made from valuable natural resources </w:t>
      </w:r>
      <w:r w:rsidR="0021768C" w:rsidRPr="00295AD6">
        <w:rPr>
          <w:color w:val="000000" w:themeColor="text1"/>
          <w:sz w:val="20"/>
          <w:szCs w:val="20"/>
        </w:rPr>
        <w:t xml:space="preserve">that </w:t>
      </w:r>
      <w:r w:rsidR="0091478F" w:rsidRPr="00295AD6">
        <w:rPr>
          <w:color w:val="000000" w:themeColor="text1"/>
          <w:sz w:val="20"/>
          <w:szCs w:val="20"/>
        </w:rPr>
        <w:t>are</w:t>
      </w:r>
      <w:r w:rsidR="003E2183" w:rsidRPr="00295AD6">
        <w:rPr>
          <w:color w:val="000000" w:themeColor="text1"/>
          <w:sz w:val="20"/>
          <w:szCs w:val="20"/>
        </w:rPr>
        <w:t xml:space="preserve"> </w:t>
      </w:r>
      <w:r w:rsidR="00B377D3" w:rsidRPr="00295AD6">
        <w:rPr>
          <w:color w:val="000000" w:themeColor="text1"/>
          <w:sz w:val="20"/>
          <w:szCs w:val="20"/>
        </w:rPr>
        <w:t xml:space="preserve">currently </w:t>
      </w:r>
      <w:r w:rsidR="003E2183" w:rsidRPr="00295AD6">
        <w:rPr>
          <w:color w:val="000000" w:themeColor="text1"/>
          <w:sz w:val="20"/>
          <w:szCs w:val="20"/>
        </w:rPr>
        <w:t xml:space="preserve">being </w:t>
      </w:r>
      <w:r w:rsidR="00F01619" w:rsidRPr="00295AD6">
        <w:rPr>
          <w:color w:val="000000" w:themeColor="text1"/>
          <w:sz w:val="20"/>
          <w:szCs w:val="20"/>
        </w:rPr>
        <w:t>thrown away</w:t>
      </w:r>
      <w:r w:rsidR="003E2183" w:rsidRPr="00295AD6">
        <w:rPr>
          <w:color w:val="000000" w:themeColor="text1"/>
          <w:sz w:val="20"/>
          <w:szCs w:val="20"/>
        </w:rPr>
        <w:t xml:space="preserve"> and </w:t>
      </w:r>
      <w:r w:rsidR="00E05D4E" w:rsidRPr="00295AD6">
        <w:rPr>
          <w:color w:val="000000" w:themeColor="text1"/>
          <w:sz w:val="20"/>
          <w:szCs w:val="20"/>
        </w:rPr>
        <w:t>underutilized</w:t>
      </w:r>
      <w:r w:rsidR="003E2183" w:rsidRPr="00295AD6">
        <w:rPr>
          <w:color w:val="000000" w:themeColor="text1"/>
          <w:sz w:val="20"/>
          <w:szCs w:val="20"/>
        </w:rPr>
        <w:t>.</w:t>
      </w:r>
      <w:r w:rsidR="00246619" w:rsidRPr="00295AD6">
        <w:rPr>
          <w:color w:val="000000" w:themeColor="text1"/>
          <w:sz w:val="20"/>
          <w:szCs w:val="20"/>
        </w:rPr>
        <w:t xml:space="preserve">  This comes at a</w:t>
      </w:r>
      <w:r w:rsidR="00E05D4E" w:rsidRPr="00295AD6">
        <w:rPr>
          <w:color w:val="000000" w:themeColor="text1"/>
          <w:sz w:val="20"/>
          <w:szCs w:val="20"/>
        </w:rPr>
        <w:t xml:space="preserve"> cost</w:t>
      </w:r>
      <w:r w:rsidR="00246619" w:rsidRPr="00295AD6">
        <w:rPr>
          <w:color w:val="000000" w:themeColor="text1"/>
          <w:sz w:val="20"/>
          <w:szCs w:val="20"/>
        </w:rPr>
        <w:t xml:space="preserve"> to the consumer</w:t>
      </w:r>
      <w:r w:rsidR="00565203" w:rsidRPr="00295AD6">
        <w:rPr>
          <w:color w:val="000000" w:themeColor="text1"/>
          <w:sz w:val="20"/>
          <w:szCs w:val="20"/>
        </w:rPr>
        <w:t>s</w:t>
      </w:r>
      <w:r w:rsidR="0076567E" w:rsidRPr="00295AD6">
        <w:rPr>
          <w:color w:val="000000" w:themeColor="text1"/>
          <w:sz w:val="20"/>
          <w:szCs w:val="20"/>
        </w:rPr>
        <w:t>,</w:t>
      </w:r>
      <w:r w:rsidR="00565203" w:rsidRPr="00295AD6">
        <w:rPr>
          <w:color w:val="000000" w:themeColor="text1"/>
          <w:sz w:val="20"/>
          <w:szCs w:val="20"/>
        </w:rPr>
        <w:t xml:space="preserve"> companies</w:t>
      </w:r>
      <w:r w:rsidR="00076C28" w:rsidRPr="00295AD6">
        <w:rPr>
          <w:color w:val="000000" w:themeColor="text1"/>
          <w:sz w:val="20"/>
          <w:szCs w:val="20"/>
        </w:rPr>
        <w:t xml:space="preserve">, </w:t>
      </w:r>
      <w:r w:rsidR="0091478F" w:rsidRPr="00295AD6">
        <w:rPr>
          <w:color w:val="000000" w:themeColor="text1"/>
          <w:sz w:val="20"/>
          <w:szCs w:val="20"/>
        </w:rPr>
        <w:t>our E</w:t>
      </w:r>
      <w:r w:rsidR="00565203" w:rsidRPr="00295AD6">
        <w:rPr>
          <w:color w:val="000000" w:themeColor="text1"/>
          <w:sz w:val="20"/>
          <w:szCs w:val="20"/>
        </w:rPr>
        <w:t>arth</w:t>
      </w:r>
      <w:r w:rsidR="00076C28" w:rsidRPr="00295AD6">
        <w:rPr>
          <w:color w:val="000000" w:themeColor="text1"/>
          <w:sz w:val="20"/>
          <w:szCs w:val="20"/>
        </w:rPr>
        <w:t>, and our children’s future.</w:t>
      </w:r>
      <w:r w:rsidR="00F01619" w:rsidRPr="00295AD6">
        <w:rPr>
          <w:color w:val="000000" w:themeColor="text1"/>
          <w:sz w:val="20"/>
          <w:szCs w:val="20"/>
        </w:rPr>
        <w:t xml:space="preserve">  </w:t>
      </w:r>
    </w:p>
    <w:p w14:paraId="43A1A7F4" w14:textId="77777777" w:rsidR="003E2183" w:rsidRPr="00295AD6" w:rsidRDefault="003E2183" w:rsidP="00DD5CE9">
      <w:pPr>
        <w:spacing w:after="0" w:line="240" w:lineRule="auto"/>
        <w:ind w:left="-907" w:right="4320"/>
        <w:rPr>
          <w:color w:val="000000" w:themeColor="text1"/>
          <w:sz w:val="16"/>
          <w:szCs w:val="16"/>
        </w:rPr>
      </w:pPr>
    </w:p>
    <w:p w14:paraId="2BB514F5" w14:textId="77777777" w:rsidR="004B58AA" w:rsidRPr="00295AD6" w:rsidRDefault="004B58AA" w:rsidP="00DD5CE9">
      <w:pPr>
        <w:spacing w:after="0" w:line="240" w:lineRule="auto"/>
        <w:ind w:left="-907"/>
        <w:rPr>
          <w:b/>
          <w:color w:val="000000" w:themeColor="text1"/>
          <w:sz w:val="20"/>
          <w:szCs w:val="20"/>
          <w:u w:val="single"/>
        </w:rPr>
      </w:pPr>
      <w:r w:rsidRPr="00295AD6">
        <w:rPr>
          <w:b/>
          <w:color w:val="000000" w:themeColor="text1"/>
          <w:sz w:val="20"/>
          <w:szCs w:val="20"/>
          <w:u w:val="single"/>
        </w:rPr>
        <w:t>The Solution:</w:t>
      </w:r>
    </w:p>
    <w:p w14:paraId="5CF1C242" w14:textId="7E904CB5" w:rsidR="00076C28" w:rsidRPr="00295AD6" w:rsidRDefault="00E05D4E" w:rsidP="00DD5CE9">
      <w:pPr>
        <w:spacing w:after="0" w:line="240" w:lineRule="auto"/>
        <w:ind w:left="-907" w:right="4230"/>
        <w:rPr>
          <w:color w:val="000000" w:themeColor="text1"/>
          <w:sz w:val="20"/>
          <w:szCs w:val="20"/>
        </w:rPr>
      </w:pPr>
      <w:r w:rsidRPr="00295AD6">
        <w:rPr>
          <w:color w:val="000000" w:themeColor="text1"/>
          <w:sz w:val="20"/>
          <w:szCs w:val="20"/>
        </w:rPr>
        <w:t xml:space="preserve">CarbonCycle’s solution is to </w:t>
      </w:r>
      <w:r w:rsidR="00FC7CF3" w:rsidRPr="00295AD6">
        <w:rPr>
          <w:color w:val="000000" w:themeColor="text1"/>
          <w:sz w:val="20"/>
          <w:szCs w:val="20"/>
        </w:rPr>
        <w:t xml:space="preserve">modernize the </w:t>
      </w:r>
      <w:r w:rsidR="005D3B9E" w:rsidRPr="00295AD6">
        <w:rPr>
          <w:color w:val="000000" w:themeColor="text1"/>
          <w:sz w:val="20"/>
          <w:szCs w:val="20"/>
        </w:rPr>
        <w:t>age-old</w:t>
      </w:r>
      <w:r w:rsidR="00FC7CF3" w:rsidRPr="00295AD6">
        <w:rPr>
          <w:color w:val="000000" w:themeColor="text1"/>
          <w:sz w:val="20"/>
          <w:szCs w:val="20"/>
        </w:rPr>
        <w:t xml:space="preserve"> technology of pyrolysis.  By </w:t>
      </w:r>
      <w:r w:rsidR="00794ABC" w:rsidRPr="00295AD6">
        <w:rPr>
          <w:color w:val="000000" w:themeColor="text1"/>
          <w:sz w:val="20"/>
          <w:szCs w:val="20"/>
        </w:rPr>
        <w:t>using this</w:t>
      </w:r>
      <w:r w:rsidR="00FC7CF3" w:rsidRPr="00295AD6">
        <w:rPr>
          <w:color w:val="000000" w:themeColor="text1"/>
          <w:sz w:val="20"/>
          <w:szCs w:val="20"/>
        </w:rPr>
        <w:t xml:space="preserve"> ability to take waste and then heat </w:t>
      </w:r>
      <w:r w:rsidR="0091478F" w:rsidRPr="00295AD6">
        <w:rPr>
          <w:color w:val="000000" w:themeColor="text1"/>
          <w:sz w:val="20"/>
          <w:szCs w:val="20"/>
        </w:rPr>
        <w:t>it</w:t>
      </w:r>
      <w:r w:rsidR="00FC7CF3" w:rsidRPr="00295AD6">
        <w:rPr>
          <w:color w:val="000000" w:themeColor="text1"/>
          <w:sz w:val="20"/>
          <w:szCs w:val="20"/>
        </w:rPr>
        <w:t xml:space="preserve"> in a batch manner</w:t>
      </w:r>
      <w:r w:rsidR="005D3B9E" w:rsidRPr="00295AD6">
        <w:rPr>
          <w:color w:val="000000" w:themeColor="text1"/>
          <w:sz w:val="20"/>
          <w:szCs w:val="20"/>
        </w:rPr>
        <w:t>,</w:t>
      </w:r>
      <w:r w:rsidR="0091478F" w:rsidRPr="00295AD6">
        <w:rPr>
          <w:color w:val="000000" w:themeColor="text1"/>
          <w:sz w:val="20"/>
          <w:szCs w:val="20"/>
        </w:rPr>
        <w:t xml:space="preserve"> with</w:t>
      </w:r>
      <w:r w:rsidR="00FC7CF3" w:rsidRPr="00295AD6">
        <w:rPr>
          <w:color w:val="000000" w:themeColor="text1"/>
          <w:sz w:val="20"/>
          <w:szCs w:val="20"/>
        </w:rPr>
        <w:t xml:space="preserve"> the absence of oxygen, we can separate the materials into their most basic elemental components.  Plastic is essentially made </w:t>
      </w:r>
      <w:r w:rsidR="00076C28" w:rsidRPr="00295AD6">
        <w:rPr>
          <w:color w:val="000000" w:themeColor="text1"/>
          <w:sz w:val="20"/>
          <w:szCs w:val="20"/>
        </w:rPr>
        <w:t>from oil</w:t>
      </w:r>
      <w:r w:rsidR="00FC7CF3" w:rsidRPr="00295AD6">
        <w:rPr>
          <w:color w:val="000000" w:themeColor="text1"/>
          <w:sz w:val="20"/>
          <w:szCs w:val="20"/>
        </w:rPr>
        <w:t xml:space="preserve"> </w:t>
      </w:r>
      <w:r w:rsidR="00076C28" w:rsidRPr="00295AD6">
        <w:rPr>
          <w:color w:val="000000" w:themeColor="text1"/>
          <w:sz w:val="20"/>
          <w:szCs w:val="20"/>
        </w:rPr>
        <w:t xml:space="preserve">whereas </w:t>
      </w:r>
      <w:r w:rsidR="00FC7CF3" w:rsidRPr="00295AD6">
        <w:rPr>
          <w:color w:val="000000" w:themeColor="text1"/>
          <w:sz w:val="20"/>
          <w:szCs w:val="20"/>
        </w:rPr>
        <w:t xml:space="preserve">wood and paper products </w:t>
      </w:r>
      <w:r w:rsidR="005D3B9E" w:rsidRPr="00295AD6">
        <w:rPr>
          <w:color w:val="000000" w:themeColor="text1"/>
          <w:sz w:val="20"/>
          <w:szCs w:val="20"/>
        </w:rPr>
        <w:t>are mostly</w:t>
      </w:r>
      <w:r w:rsidR="00FC7CF3" w:rsidRPr="00295AD6">
        <w:rPr>
          <w:color w:val="000000" w:themeColor="text1"/>
          <w:sz w:val="20"/>
          <w:szCs w:val="20"/>
        </w:rPr>
        <w:t xml:space="preserve"> comprised of carbon.  The by-products of oil and carbon have a multitude of applications </w:t>
      </w:r>
      <w:r w:rsidR="00FC7CF3" w:rsidRPr="00295AD6">
        <w:rPr>
          <w:noProof/>
          <w:color w:val="000000" w:themeColor="text1"/>
          <w:sz w:val="20"/>
          <w:szCs w:val="20"/>
        </w:rPr>
        <w:t>from bio-diesel</w:t>
      </w:r>
      <w:r w:rsidR="006E4FE1" w:rsidRPr="00295AD6">
        <w:rPr>
          <w:color w:val="000000" w:themeColor="text1"/>
          <w:sz w:val="20"/>
          <w:szCs w:val="20"/>
        </w:rPr>
        <w:t xml:space="preserve"> to air and water filters. </w:t>
      </w:r>
    </w:p>
    <w:p w14:paraId="41B65437" w14:textId="66912533" w:rsidR="00076C28" w:rsidRPr="00295AD6" w:rsidRDefault="00076C28" w:rsidP="00DD5CE9">
      <w:pPr>
        <w:spacing w:after="0" w:line="240" w:lineRule="auto"/>
        <w:ind w:left="-907" w:right="4230"/>
        <w:rPr>
          <w:color w:val="000000" w:themeColor="text1"/>
          <w:sz w:val="8"/>
          <w:szCs w:val="8"/>
        </w:rPr>
      </w:pPr>
    </w:p>
    <w:p w14:paraId="0AC98D96" w14:textId="694D14E7" w:rsidR="00246619" w:rsidRPr="00295AD6" w:rsidRDefault="005E3BA3" w:rsidP="00DD5CE9">
      <w:pPr>
        <w:spacing w:after="0" w:line="240" w:lineRule="auto"/>
        <w:ind w:left="-907" w:right="4230"/>
        <w:rPr>
          <w:color w:val="000000" w:themeColor="text1"/>
          <w:sz w:val="20"/>
          <w:szCs w:val="20"/>
        </w:rPr>
      </w:pPr>
      <w:r w:rsidRPr="00295AD6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9809E7" wp14:editId="783AAE95">
                <wp:simplePos x="0" y="0"/>
                <wp:positionH relativeFrom="column">
                  <wp:posOffset>3305175</wp:posOffset>
                </wp:positionH>
                <wp:positionV relativeFrom="paragraph">
                  <wp:posOffset>89535</wp:posOffset>
                </wp:positionV>
                <wp:extent cx="3329940" cy="1390650"/>
                <wp:effectExtent l="0" t="0" r="2286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9940" cy="13906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1C628E" w14:textId="37986835" w:rsidR="004B58AA" w:rsidRDefault="007C4D73" w:rsidP="00566E06">
                            <w:pPr>
                              <w:spacing w:after="0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Current Status</w:t>
                            </w:r>
                            <w:r w:rsidR="004B58AA" w:rsidRPr="00295AD6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CE29749" w14:textId="77777777" w:rsidR="001C5035" w:rsidRPr="005E3BA3" w:rsidRDefault="001C5035" w:rsidP="00566E06">
                            <w:pPr>
                              <w:spacing w:after="0"/>
                              <w:rPr>
                                <w:color w:val="000000" w:themeColor="text1"/>
                                <w:sz w:val="8"/>
                                <w:szCs w:val="8"/>
                              </w:rPr>
                            </w:pPr>
                          </w:p>
                          <w:p w14:paraId="6CB2A342" w14:textId="77777777" w:rsidR="00331907" w:rsidRPr="00295AD6" w:rsidRDefault="00D04792" w:rsidP="0033190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 w:hanging="27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</w:rPr>
                              <w:t>Raised $250,000.00 to start project</w:t>
                            </w:r>
                          </w:p>
                          <w:p w14:paraId="1C2DFC63" w14:textId="77777777" w:rsidR="00D04792" w:rsidRPr="00295AD6" w:rsidRDefault="00D04792" w:rsidP="0033190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 w:hanging="27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</w:rPr>
                              <w:t>Pilot plant built and in operation</w:t>
                            </w:r>
                          </w:p>
                          <w:p w14:paraId="2B381A8A" w14:textId="77777777" w:rsidR="00331907" w:rsidRPr="00295AD6" w:rsidRDefault="00331907" w:rsidP="0033190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 w:hanging="27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</w:rPr>
                              <w:t>Secured first $400k feedstock contract</w:t>
                            </w:r>
                          </w:p>
                          <w:p w14:paraId="225ED8EE" w14:textId="4E5D2546" w:rsidR="00331907" w:rsidRDefault="00331907" w:rsidP="0033190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 w:hanging="270"/>
                              <w:rPr>
                                <w:color w:val="000000" w:themeColor="text1"/>
                              </w:rPr>
                            </w:pPr>
                            <w:r w:rsidRPr="00295AD6">
                              <w:rPr>
                                <w:color w:val="000000" w:themeColor="text1"/>
                              </w:rPr>
                              <w:t xml:space="preserve">Received 8 </w:t>
                            </w:r>
                            <w:r w:rsidR="00971F00" w:rsidRPr="00295AD6">
                              <w:rPr>
                                <w:color w:val="000000" w:themeColor="text1"/>
                              </w:rPr>
                              <w:t>letters of intent for future business</w:t>
                            </w:r>
                          </w:p>
                          <w:p w14:paraId="666BC7AB" w14:textId="10847C1A" w:rsidR="001C5035" w:rsidRPr="00295AD6" w:rsidRDefault="001C5035" w:rsidP="0033190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 w:hanging="27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Received $3,000,000.00 investment commi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809E7" id="Text Box 4" o:spid="_x0000_s1028" type="#_x0000_t202" style="position:absolute;left:0;text-align:left;margin-left:260.25pt;margin-top:7.05pt;width:262.2pt;height:10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" fillcolor="white [3201]" strokecolor="#70ad47 [3209]" strokeweight="1pt">
                <v:textbox>
                  <w:txbxContent>
                    <w:p w14:paraId="631C628E" w14:textId="37986835" w:rsidR="004B58AA" w:rsidRDefault="007C4D73" w:rsidP="00566E06">
                      <w:pPr>
                        <w:spacing w:after="0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295AD6">
                        <w:rPr>
                          <w:color w:val="000000" w:themeColor="text1"/>
                          <w:sz w:val="28"/>
                          <w:szCs w:val="28"/>
                        </w:rPr>
                        <w:t>Current Status</w:t>
                      </w:r>
                      <w:r w:rsidR="004B58AA" w:rsidRPr="00295AD6">
                        <w:rPr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</w:p>
                    <w:p w14:paraId="6CE29749" w14:textId="77777777" w:rsidR="001C5035" w:rsidRPr="005E3BA3" w:rsidRDefault="001C5035" w:rsidP="00566E06">
                      <w:pPr>
                        <w:spacing w:after="0"/>
                        <w:rPr>
                          <w:color w:val="000000" w:themeColor="text1"/>
                          <w:sz w:val="8"/>
                          <w:szCs w:val="8"/>
                        </w:rPr>
                      </w:pPr>
                    </w:p>
                    <w:p w14:paraId="6CB2A342" w14:textId="77777777" w:rsidR="00331907" w:rsidRPr="00295AD6" w:rsidRDefault="00D04792" w:rsidP="0033190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 w:hanging="27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color w:val="000000" w:themeColor="text1"/>
                        </w:rPr>
                        <w:t>Raised $250,000.00 to start project</w:t>
                      </w:r>
                    </w:p>
                    <w:p w14:paraId="1C2DFC63" w14:textId="77777777" w:rsidR="00D04792" w:rsidRPr="00295AD6" w:rsidRDefault="00D04792" w:rsidP="0033190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 w:hanging="27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color w:val="000000" w:themeColor="text1"/>
                        </w:rPr>
                        <w:t>Pilot plant built and in operation</w:t>
                      </w:r>
                    </w:p>
                    <w:p w14:paraId="2B381A8A" w14:textId="77777777" w:rsidR="00331907" w:rsidRPr="00295AD6" w:rsidRDefault="00331907" w:rsidP="0033190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 w:hanging="27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color w:val="000000" w:themeColor="text1"/>
                        </w:rPr>
                        <w:t>Secured first $400k feedstock contract</w:t>
                      </w:r>
                    </w:p>
                    <w:p w14:paraId="225ED8EE" w14:textId="4E5D2546" w:rsidR="00331907" w:rsidRDefault="00331907" w:rsidP="0033190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 w:hanging="270"/>
                        <w:rPr>
                          <w:color w:val="000000" w:themeColor="text1"/>
                        </w:rPr>
                      </w:pPr>
                      <w:r w:rsidRPr="00295AD6">
                        <w:rPr>
                          <w:color w:val="000000" w:themeColor="text1"/>
                        </w:rPr>
                        <w:t xml:space="preserve">Received 8 </w:t>
                      </w:r>
                      <w:r w:rsidR="00971F00" w:rsidRPr="00295AD6">
                        <w:rPr>
                          <w:color w:val="000000" w:themeColor="text1"/>
                        </w:rPr>
                        <w:t>letters of intent for future business</w:t>
                      </w:r>
                    </w:p>
                    <w:p w14:paraId="666BC7AB" w14:textId="10847C1A" w:rsidR="001C5035" w:rsidRPr="00295AD6" w:rsidRDefault="001C5035" w:rsidP="0033190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 w:hanging="27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Received $3,000,000.00 investment commitment</w:t>
                      </w:r>
                    </w:p>
                  </w:txbxContent>
                </v:textbox>
              </v:shape>
            </w:pict>
          </mc:Fallback>
        </mc:AlternateContent>
      </w:r>
      <w:r w:rsidR="00076C28" w:rsidRPr="00295AD6">
        <w:rPr>
          <w:color w:val="000000" w:themeColor="text1"/>
          <w:sz w:val="20"/>
          <w:szCs w:val="20"/>
        </w:rPr>
        <w:t xml:space="preserve">Our </w:t>
      </w:r>
      <w:r w:rsidR="006E4FE1" w:rsidRPr="00295AD6">
        <w:rPr>
          <w:color w:val="000000" w:themeColor="text1"/>
          <w:sz w:val="20"/>
          <w:szCs w:val="20"/>
        </w:rPr>
        <w:t xml:space="preserve">unique business model </w:t>
      </w:r>
      <w:r w:rsidR="00FE2AD5" w:rsidRPr="00295AD6">
        <w:rPr>
          <w:color w:val="000000" w:themeColor="text1"/>
          <w:sz w:val="20"/>
          <w:szCs w:val="20"/>
        </w:rPr>
        <w:t>reverses the concept of paying for the materials and COGs and creates a revenue from it</w:t>
      </w:r>
      <w:r w:rsidR="0049021A" w:rsidRPr="00295AD6">
        <w:rPr>
          <w:color w:val="000000" w:themeColor="text1"/>
          <w:sz w:val="20"/>
          <w:szCs w:val="20"/>
        </w:rPr>
        <w:t xml:space="preserve"> instead</w:t>
      </w:r>
      <w:r w:rsidR="00076C28" w:rsidRPr="00295AD6">
        <w:rPr>
          <w:color w:val="000000" w:themeColor="text1"/>
          <w:sz w:val="20"/>
          <w:szCs w:val="20"/>
        </w:rPr>
        <w:t xml:space="preserve">.  We do this </w:t>
      </w:r>
      <w:r w:rsidR="00FE2AD5" w:rsidRPr="00295AD6">
        <w:rPr>
          <w:color w:val="000000" w:themeColor="text1"/>
          <w:sz w:val="20"/>
          <w:szCs w:val="20"/>
        </w:rPr>
        <w:t xml:space="preserve">by </w:t>
      </w:r>
      <w:r w:rsidR="00E05D4E" w:rsidRPr="00295AD6">
        <w:rPr>
          <w:color w:val="000000" w:themeColor="text1"/>
          <w:sz w:val="20"/>
          <w:szCs w:val="20"/>
        </w:rPr>
        <w:t>offer</w:t>
      </w:r>
      <w:r w:rsidR="00FE2AD5" w:rsidRPr="00295AD6">
        <w:rPr>
          <w:color w:val="000000" w:themeColor="text1"/>
          <w:sz w:val="20"/>
          <w:szCs w:val="20"/>
        </w:rPr>
        <w:t xml:space="preserve">ing </w:t>
      </w:r>
      <w:r w:rsidR="00E05D4E" w:rsidRPr="00295AD6">
        <w:rPr>
          <w:color w:val="000000" w:themeColor="text1"/>
          <w:sz w:val="20"/>
          <w:szCs w:val="20"/>
        </w:rPr>
        <w:t>a</w:t>
      </w:r>
      <w:r w:rsidR="00BE5DC5" w:rsidRPr="00295AD6">
        <w:rPr>
          <w:color w:val="000000" w:themeColor="text1"/>
          <w:sz w:val="20"/>
          <w:szCs w:val="20"/>
        </w:rPr>
        <w:t>n</w:t>
      </w:r>
      <w:r w:rsidR="00FE2AD5" w:rsidRPr="00295AD6">
        <w:rPr>
          <w:color w:val="000000" w:themeColor="text1"/>
          <w:sz w:val="20"/>
          <w:szCs w:val="20"/>
        </w:rPr>
        <w:t xml:space="preserve"> environmental and </w:t>
      </w:r>
      <w:r w:rsidR="00BE5DC5" w:rsidRPr="00295AD6">
        <w:rPr>
          <w:color w:val="000000" w:themeColor="text1"/>
          <w:sz w:val="20"/>
          <w:szCs w:val="20"/>
        </w:rPr>
        <w:t>financially</w:t>
      </w:r>
      <w:r w:rsidR="00FE2AD5" w:rsidRPr="00295AD6">
        <w:rPr>
          <w:color w:val="000000" w:themeColor="text1"/>
          <w:sz w:val="20"/>
          <w:szCs w:val="20"/>
        </w:rPr>
        <w:t xml:space="preserve"> responsible option for</w:t>
      </w:r>
      <w:r w:rsidR="00076C28" w:rsidRPr="00295AD6">
        <w:rPr>
          <w:color w:val="000000" w:themeColor="text1"/>
          <w:sz w:val="20"/>
          <w:szCs w:val="20"/>
        </w:rPr>
        <w:t xml:space="preserve"> unwanted material </w:t>
      </w:r>
      <w:r w:rsidR="00FE2AD5" w:rsidRPr="00295AD6">
        <w:rPr>
          <w:color w:val="000000" w:themeColor="text1"/>
          <w:sz w:val="20"/>
          <w:szCs w:val="20"/>
        </w:rPr>
        <w:t>disposal</w:t>
      </w:r>
      <w:r w:rsidR="00076C28" w:rsidRPr="00295AD6">
        <w:rPr>
          <w:color w:val="000000" w:themeColor="text1"/>
          <w:sz w:val="20"/>
          <w:szCs w:val="20"/>
        </w:rPr>
        <w:t xml:space="preserve"> at a</w:t>
      </w:r>
      <w:r w:rsidR="00E05D4E" w:rsidRPr="00295AD6">
        <w:rPr>
          <w:color w:val="000000" w:themeColor="text1"/>
          <w:sz w:val="20"/>
          <w:szCs w:val="20"/>
        </w:rPr>
        <w:t xml:space="preserve"> discount cost to </w:t>
      </w:r>
      <w:r w:rsidR="00076C28" w:rsidRPr="00295AD6">
        <w:rPr>
          <w:color w:val="000000" w:themeColor="text1"/>
          <w:sz w:val="20"/>
          <w:szCs w:val="20"/>
        </w:rPr>
        <w:t xml:space="preserve">our </w:t>
      </w:r>
      <w:r w:rsidR="00E05D4E" w:rsidRPr="00295AD6">
        <w:rPr>
          <w:color w:val="000000" w:themeColor="text1"/>
          <w:sz w:val="20"/>
          <w:szCs w:val="20"/>
        </w:rPr>
        <w:t>customer</w:t>
      </w:r>
      <w:r w:rsidR="00076C28" w:rsidRPr="00295AD6">
        <w:rPr>
          <w:color w:val="000000" w:themeColor="text1"/>
          <w:sz w:val="20"/>
          <w:szCs w:val="20"/>
        </w:rPr>
        <w:t xml:space="preserve">s.  </w:t>
      </w:r>
      <w:r w:rsidR="00E05D4E" w:rsidRPr="00295AD6">
        <w:rPr>
          <w:color w:val="000000" w:themeColor="text1"/>
          <w:sz w:val="20"/>
          <w:szCs w:val="20"/>
        </w:rPr>
        <w:t xml:space="preserve"> </w:t>
      </w:r>
      <w:r w:rsidR="00076C28" w:rsidRPr="00295AD6">
        <w:rPr>
          <w:color w:val="000000" w:themeColor="text1"/>
          <w:sz w:val="20"/>
          <w:szCs w:val="20"/>
        </w:rPr>
        <w:t>We</w:t>
      </w:r>
      <w:r w:rsidR="00E05D4E" w:rsidRPr="00295AD6">
        <w:rPr>
          <w:color w:val="000000" w:themeColor="text1"/>
          <w:sz w:val="20"/>
          <w:szCs w:val="20"/>
        </w:rPr>
        <w:t xml:space="preserve"> accep</w:t>
      </w:r>
      <w:r w:rsidR="00076C28" w:rsidRPr="00295AD6">
        <w:rPr>
          <w:color w:val="000000" w:themeColor="text1"/>
          <w:sz w:val="20"/>
          <w:szCs w:val="20"/>
        </w:rPr>
        <w:t>t</w:t>
      </w:r>
      <w:r w:rsidR="00E05D4E" w:rsidRPr="00295AD6">
        <w:rPr>
          <w:color w:val="000000" w:themeColor="text1"/>
          <w:sz w:val="20"/>
          <w:szCs w:val="20"/>
        </w:rPr>
        <w:t xml:space="preserve"> the “waste” and in return convert</w:t>
      </w:r>
      <w:r w:rsidR="0049021A" w:rsidRPr="00295AD6">
        <w:rPr>
          <w:color w:val="000000" w:themeColor="text1"/>
          <w:sz w:val="20"/>
          <w:szCs w:val="20"/>
        </w:rPr>
        <w:t>ing</w:t>
      </w:r>
      <w:r w:rsidR="00E05D4E" w:rsidRPr="00295AD6">
        <w:rPr>
          <w:color w:val="000000" w:themeColor="text1"/>
          <w:sz w:val="20"/>
          <w:szCs w:val="20"/>
        </w:rPr>
        <w:t xml:space="preserve"> it to high demand</w:t>
      </w:r>
      <w:r w:rsidR="0049021A" w:rsidRPr="00295AD6">
        <w:rPr>
          <w:color w:val="000000" w:themeColor="text1"/>
          <w:sz w:val="20"/>
          <w:szCs w:val="20"/>
        </w:rPr>
        <w:t>,</w:t>
      </w:r>
      <w:r w:rsidR="00E05D4E" w:rsidRPr="00295AD6">
        <w:rPr>
          <w:color w:val="000000" w:themeColor="text1"/>
          <w:sz w:val="20"/>
          <w:szCs w:val="20"/>
        </w:rPr>
        <w:t xml:space="preserve"> </w:t>
      </w:r>
      <w:r w:rsidR="00794ABC" w:rsidRPr="00295AD6">
        <w:rPr>
          <w:color w:val="000000" w:themeColor="text1"/>
          <w:sz w:val="20"/>
          <w:szCs w:val="20"/>
        </w:rPr>
        <w:t xml:space="preserve">revenue generating </w:t>
      </w:r>
      <w:r w:rsidR="00600BE3" w:rsidRPr="00295AD6">
        <w:rPr>
          <w:color w:val="000000" w:themeColor="text1"/>
          <w:sz w:val="20"/>
          <w:szCs w:val="20"/>
        </w:rPr>
        <w:t>commodities</w:t>
      </w:r>
      <w:r w:rsidR="00581C96" w:rsidRPr="00295AD6">
        <w:rPr>
          <w:color w:val="000000" w:themeColor="text1"/>
          <w:sz w:val="20"/>
          <w:szCs w:val="20"/>
        </w:rPr>
        <w:t>,</w:t>
      </w:r>
      <w:r w:rsidR="00E05D4E" w:rsidRPr="00295AD6">
        <w:rPr>
          <w:color w:val="000000" w:themeColor="text1"/>
          <w:sz w:val="20"/>
          <w:szCs w:val="20"/>
        </w:rPr>
        <w:t xml:space="preserve"> and </w:t>
      </w:r>
      <w:r w:rsidR="00033330" w:rsidRPr="00295AD6">
        <w:rPr>
          <w:color w:val="000000" w:themeColor="text1"/>
          <w:sz w:val="20"/>
          <w:szCs w:val="20"/>
        </w:rPr>
        <w:t>value-added</w:t>
      </w:r>
      <w:r w:rsidR="00E05D4E" w:rsidRPr="00295AD6">
        <w:rPr>
          <w:color w:val="000000" w:themeColor="text1"/>
          <w:sz w:val="20"/>
          <w:szCs w:val="20"/>
        </w:rPr>
        <w:t xml:space="preserve"> products.  </w:t>
      </w:r>
      <w:r w:rsidR="00581C96" w:rsidRPr="00295AD6">
        <w:rPr>
          <w:color w:val="000000" w:themeColor="text1"/>
          <w:sz w:val="20"/>
          <w:szCs w:val="20"/>
        </w:rPr>
        <w:t>Unlike current disposal means, our</w:t>
      </w:r>
      <w:r w:rsidR="00E05D4E" w:rsidRPr="00295AD6">
        <w:rPr>
          <w:color w:val="000000" w:themeColor="text1"/>
          <w:sz w:val="20"/>
          <w:szCs w:val="20"/>
        </w:rPr>
        <w:t xml:space="preserve"> </w:t>
      </w:r>
      <w:r w:rsidR="0091478F" w:rsidRPr="00295AD6">
        <w:rPr>
          <w:color w:val="000000" w:themeColor="text1"/>
          <w:sz w:val="20"/>
          <w:szCs w:val="20"/>
        </w:rPr>
        <w:t>technology and</w:t>
      </w:r>
      <w:r w:rsidR="00033330" w:rsidRPr="00295AD6">
        <w:rPr>
          <w:color w:val="000000" w:themeColor="text1"/>
          <w:sz w:val="20"/>
          <w:szCs w:val="20"/>
        </w:rPr>
        <w:t xml:space="preserve"> process</w:t>
      </w:r>
      <w:r w:rsidR="00CF7846" w:rsidRPr="00295AD6">
        <w:rPr>
          <w:color w:val="000000" w:themeColor="text1"/>
          <w:sz w:val="20"/>
          <w:szCs w:val="20"/>
        </w:rPr>
        <w:t>es</w:t>
      </w:r>
      <w:r w:rsidR="00033330" w:rsidRPr="00295AD6">
        <w:rPr>
          <w:color w:val="000000" w:themeColor="text1"/>
          <w:sz w:val="20"/>
          <w:szCs w:val="20"/>
        </w:rPr>
        <w:t xml:space="preserve"> </w:t>
      </w:r>
      <w:r w:rsidR="00E05D4E" w:rsidRPr="00295AD6">
        <w:rPr>
          <w:color w:val="000000" w:themeColor="text1"/>
          <w:sz w:val="20"/>
          <w:szCs w:val="20"/>
        </w:rPr>
        <w:t xml:space="preserve">use </w:t>
      </w:r>
      <w:r w:rsidR="00794ABC" w:rsidRPr="00295AD6">
        <w:rPr>
          <w:color w:val="000000" w:themeColor="text1"/>
          <w:sz w:val="20"/>
          <w:szCs w:val="20"/>
        </w:rPr>
        <w:t>little</w:t>
      </w:r>
      <w:r w:rsidR="00600BE3" w:rsidRPr="00295AD6">
        <w:rPr>
          <w:color w:val="000000" w:themeColor="text1"/>
          <w:sz w:val="20"/>
          <w:szCs w:val="20"/>
        </w:rPr>
        <w:t xml:space="preserve"> to</w:t>
      </w:r>
      <w:r w:rsidR="00794ABC" w:rsidRPr="00295AD6">
        <w:rPr>
          <w:color w:val="000000" w:themeColor="text1"/>
          <w:sz w:val="20"/>
          <w:szCs w:val="20"/>
        </w:rPr>
        <w:t xml:space="preserve"> </w:t>
      </w:r>
      <w:r w:rsidR="00033330" w:rsidRPr="00295AD6">
        <w:rPr>
          <w:color w:val="000000" w:themeColor="text1"/>
          <w:sz w:val="20"/>
          <w:szCs w:val="20"/>
        </w:rPr>
        <w:t>no additional</w:t>
      </w:r>
      <w:r w:rsidR="00E05D4E" w:rsidRPr="00295AD6">
        <w:rPr>
          <w:color w:val="000000" w:themeColor="text1"/>
          <w:sz w:val="20"/>
          <w:szCs w:val="20"/>
        </w:rPr>
        <w:t xml:space="preserve"> energy and </w:t>
      </w:r>
      <w:r w:rsidR="00033330" w:rsidRPr="00295AD6">
        <w:rPr>
          <w:noProof/>
          <w:color w:val="000000" w:themeColor="text1"/>
          <w:sz w:val="20"/>
          <w:szCs w:val="20"/>
        </w:rPr>
        <w:t>produce</w:t>
      </w:r>
      <w:r w:rsidR="002708DE" w:rsidRPr="00295AD6">
        <w:rPr>
          <w:noProof/>
          <w:color w:val="000000" w:themeColor="text1"/>
          <w:sz w:val="20"/>
          <w:szCs w:val="20"/>
        </w:rPr>
        <w:t>s</w:t>
      </w:r>
      <w:r w:rsidR="00794ABC" w:rsidRPr="00295AD6">
        <w:rPr>
          <w:color w:val="000000" w:themeColor="text1"/>
          <w:sz w:val="20"/>
          <w:szCs w:val="20"/>
        </w:rPr>
        <w:t xml:space="preserve"> little to </w:t>
      </w:r>
      <w:r w:rsidR="00E05D4E" w:rsidRPr="00295AD6">
        <w:rPr>
          <w:color w:val="000000" w:themeColor="text1"/>
          <w:sz w:val="20"/>
          <w:szCs w:val="20"/>
        </w:rPr>
        <w:t>no harmful pollutants.</w:t>
      </w:r>
      <w:r w:rsidR="00581C96" w:rsidRPr="00295AD6">
        <w:rPr>
          <w:color w:val="000000" w:themeColor="text1"/>
          <w:sz w:val="20"/>
          <w:szCs w:val="20"/>
        </w:rPr>
        <w:t xml:space="preserve">  </w:t>
      </w:r>
      <w:r w:rsidR="00D04792" w:rsidRPr="00295AD6">
        <w:rPr>
          <w:color w:val="000000" w:themeColor="text1"/>
          <w:sz w:val="20"/>
          <w:szCs w:val="20"/>
        </w:rPr>
        <w:t xml:space="preserve"> </w:t>
      </w:r>
      <w:r w:rsidR="00E05D4E" w:rsidRPr="00295AD6">
        <w:rPr>
          <w:color w:val="000000" w:themeColor="text1"/>
          <w:sz w:val="20"/>
          <w:szCs w:val="20"/>
        </w:rPr>
        <w:t xml:space="preserve">  </w:t>
      </w:r>
    </w:p>
    <w:p w14:paraId="71497188" w14:textId="77777777" w:rsidR="003E2183" w:rsidRPr="00295AD6" w:rsidRDefault="003E2183" w:rsidP="00DD5CE9">
      <w:pPr>
        <w:spacing w:after="0" w:line="240" w:lineRule="auto"/>
        <w:ind w:left="-907"/>
        <w:rPr>
          <w:color w:val="000000" w:themeColor="text1"/>
          <w:sz w:val="16"/>
          <w:szCs w:val="16"/>
        </w:rPr>
      </w:pPr>
    </w:p>
    <w:p w14:paraId="29955788" w14:textId="77777777" w:rsidR="004B58AA" w:rsidRPr="00295AD6" w:rsidRDefault="004B58AA" w:rsidP="00DD5CE9">
      <w:pPr>
        <w:spacing w:after="0" w:line="240" w:lineRule="auto"/>
        <w:ind w:left="-907"/>
        <w:rPr>
          <w:b/>
          <w:color w:val="000000" w:themeColor="text1"/>
          <w:sz w:val="20"/>
          <w:szCs w:val="20"/>
        </w:rPr>
      </w:pPr>
      <w:r w:rsidRPr="00295AD6">
        <w:rPr>
          <w:b/>
          <w:color w:val="000000" w:themeColor="text1"/>
          <w:sz w:val="20"/>
          <w:szCs w:val="20"/>
          <w:u w:val="single"/>
        </w:rPr>
        <w:t>Market Opportunity:</w:t>
      </w:r>
    </w:p>
    <w:p w14:paraId="614BD040" w14:textId="77777777" w:rsidR="004B58AA" w:rsidRPr="00295AD6" w:rsidRDefault="00FC7CF3" w:rsidP="00DD5CE9">
      <w:pPr>
        <w:spacing w:after="0" w:line="240" w:lineRule="auto"/>
        <w:ind w:left="-907" w:right="4230"/>
        <w:rPr>
          <w:color w:val="000000" w:themeColor="text1"/>
          <w:sz w:val="20"/>
          <w:szCs w:val="20"/>
        </w:rPr>
      </w:pPr>
      <w:r w:rsidRPr="00295AD6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DFBE1E" wp14:editId="57B4CAF1">
                <wp:simplePos x="0" y="0"/>
                <wp:positionH relativeFrom="column">
                  <wp:posOffset>3314700</wp:posOffset>
                </wp:positionH>
                <wp:positionV relativeFrom="paragraph">
                  <wp:posOffset>170815</wp:posOffset>
                </wp:positionV>
                <wp:extent cx="3329617" cy="2390775"/>
                <wp:effectExtent l="0" t="0" r="2349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9617" cy="23907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6E3C98" w14:textId="3BFD69DE" w:rsidR="00566E06" w:rsidRPr="00566E06" w:rsidRDefault="001C5035" w:rsidP="00566E06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uture:</w:t>
                            </w:r>
                          </w:p>
                          <w:p w14:paraId="56F0FAC8" w14:textId="101CAFFE" w:rsidR="00566E06" w:rsidRPr="005E3BA3" w:rsidRDefault="00566E06" w:rsidP="00566E06">
                            <w:pPr>
                              <w:spacing w:after="0"/>
                              <w:rPr>
                                <w:color w:val="000000" w:themeColor="text1"/>
                                <w:sz w:val="8"/>
                                <w:szCs w:val="8"/>
                              </w:rPr>
                            </w:pPr>
                          </w:p>
                          <w:p w14:paraId="75D1BD72" w14:textId="7E487832" w:rsidR="00600BE3" w:rsidRDefault="00600BE3" w:rsidP="00566E06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5E3BA3">
                              <w:rPr>
                                <w:b/>
                                <w:i/>
                                <w:color w:val="000000" w:themeColor="text1"/>
                              </w:rPr>
                              <w:t>1</w:t>
                            </w:r>
                            <w:r w:rsidRPr="005E3BA3">
                              <w:rPr>
                                <w:b/>
                                <w:i/>
                                <w:color w:val="000000" w:themeColor="text1"/>
                                <w:vertAlign w:val="superscript"/>
                              </w:rPr>
                              <w:t>st</w:t>
                            </w:r>
                            <w:r w:rsidRPr="005E3BA3">
                              <w:rPr>
                                <w:b/>
                                <w:i/>
                                <w:color w:val="000000" w:themeColor="text1"/>
                              </w:rPr>
                              <w:t xml:space="preserve">  Round: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  Scaling current </w:t>
                            </w:r>
                            <w:r w:rsidR="00D25C11" w:rsidRPr="00295AD6">
                              <w:rPr>
                                <w:color w:val="000000" w:themeColor="text1"/>
                              </w:rPr>
                              <w:t xml:space="preserve">test facility </w:t>
                            </w:r>
                            <w:r w:rsidR="0021768C" w:rsidRPr="00295AD6">
                              <w:rPr>
                                <w:color w:val="000000" w:themeColor="text1"/>
                              </w:rPr>
                              <w:t>to be able to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 convert </w:t>
                            </w:r>
                            <w:r w:rsidR="00AA2121" w:rsidRPr="00295AD6">
                              <w:rPr>
                                <w:color w:val="000000" w:themeColor="text1"/>
                              </w:rPr>
                              <w:t>3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 tons per an hour of feedstock which will produce </w:t>
                            </w:r>
                            <w:r w:rsidR="00AA2121" w:rsidRPr="00295AD6">
                              <w:rPr>
                                <w:color w:val="000000" w:themeColor="text1"/>
                              </w:rPr>
                              <w:t>3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 million gal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>lons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 of crude yearly and </w:t>
                            </w:r>
                            <w:r w:rsidR="005D3B9E" w:rsidRPr="00295AD6">
                              <w:rPr>
                                <w:color w:val="000000" w:themeColor="text1"/>
                              </w:rPr>
                              <w:t>6000 tons of carbon products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3D380FEC" w14:textId="77777777" w:rsidR="005E3BA3" w:rsidRPr="005E3BA3" w:rsidRDefault="005E3BA3" w:rsidP="00566E06">
                            <w:pPr>
                              <w:spacing w:after="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0A5DA2BF" w14:textId="735E42FF" w:rsidR="00600BE3" w:rsidRPr="00295AD6" w:rsidRDefault="00600BE3" w:rsidP="00566E06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5E3BA3">
                              <w:rPr>
                                <w:b/>
                                <w:i/>
                                <w:color w:val="000000" w:themeColor="text1"/>
                              </w:rPr>
                              <w:t>2</w:t>
                            </w:r>
                            <w:r w:rsidRPr="005E3BA3">
                              <w:rPr>
                                <w:b/>
                                <w:i/>
                                <w:color w:val="000000" w:themeColor="text1"/>
                                <w:vertAlign w:val="superscript"/>
                              </w:rPr>
                              <w:t>nd</w:t>
                            </w:r>
                            <w:r w:rsidRPr="005E3BA3">
                              <w:rPr>
                                <w:b/>
                                <w:i/>
                                <w:color w:val="000000" w:themeColor="text1"/>
                              </w:rPr>
                              <w:t xml:space="preserve">  Round: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 xml:space="preserve">Build </w:t>
                            </w:r>
                            <w:r w:rsidR="005E3BA3">
                              <w:rPr>
                                <w:color w:val="000000" w:themeColor="text1"/>
                              </w:rPr>
                              <w:t xml:space="preserve">a </w:t>
                            </w:r>
                            <w:r w:rsidR="001C5035">
                              <w:rPr>
                                <w:color w:val="000000" w:themeColor="text1"/>
                              </w:rPr>
                              <w:t xml:space="preserve">full scale </w:t>
                            </w:r>
                            <w:r w:rsidR="005E3BA3">
                              <w:rPr>
                                <w:color w:val="000000" w:themeColor="text1"/>
                              </w:rPr>
                              <w:t xml:space="preserve">pyrolysis 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>facilit</w:t>
                            </w:r>
                            <w:r w:rsidR="005E3BA3">
                              <w:rPr>
                                <w:color w:val="000000" w:themeColor="text1"/>
                              </w:rPr>
                              <w:t>y with quality control testing laboratory.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21768C" w:rsidRPr="00295AD6">
                              <w:rPr>
                                <w:color w:val="000000" w:themeColor="text1"/>
                              </w:rPr>
                              <w:t xml:space="preserve"> Th</w:t>
                            </w:r>
                            <w:r w:rsidR="001C5035">
                              <w:rPr>
                                <w:color w:val="000000" w:themeColor="text1"/>
                              </w:rPr>
                              <w:t xml:space="preserve">is </w:t>
                            </w:r>
                            <w:r w:rsidR="0021768C" w:rsidRPr="00295AD6">
                              <w:rPr>
                                <w:color w:val="000000" w:themeColor="text1"/>
                              </w:rPr>
                              <w:t>facilit</w:t>
                            </w:r>
                            <w:r w:rsidR="001C5035">
                              <w:rPr>
                                <w:color w:val="000000" w:themeColor="text1"/>
                              </w:rPr>
                              <w:t>y</w:t>
                            </w:r>
                            <w:r w:rsidR="0021768C" w:rsidRPr="00295AD6">
                              <w:rPr>
                                <w:color w:val="000000" w:themeColor="text1"/>
                              </w:rPr>
                              <w:t xml:space="preserve"> will be built 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>n</w:t>
                            </w:r>
                            <w:r w:rsidR="001C5035">
                              <w:rPr>
                                <w:color w:val="000000" w:themeColor="text1"/>
                              </w:rPr>
                              <w:t xml:space="preserve"> a preselected </w:t>
                            </w:r>
                            <w:r w:rsidRPr="00295AD6">
                              <w:rPr>
                                <w:color w:val="000000" w:themeColor="text1"/>
                              </w:rPr>
                              <w:t xml:space="preserve">location </w:t>
                            </w:r>
                            <w:r w:rsidR="00B377D3" w:rsidRPr="00295AD6">
                              <w:rPr>
                                <w:color w:val="000000" w:themeColor="text1"/>
                              </w:rPr>
                              <w:t>based on disposal costs and feedstock availability.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="005E3BA3">
                              <w:rPr>
                                <w:color w:val="000000" w:themeColor="text1"/>
                              </w:rPr>
                              <w:t xml:space="preserve">An estimated $800,000 in yearly profit will be generated by this 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 xml:space="preserve">facility </w:t>
                            </w:r>
                            <w:r w:rsidR="00B8233A" w:rsidRPr="00295AD6">
                              <w:rPr>
                                <w:color w:val="000000" w:themeColor="text1"/>
                              </w:rPr>
                              <w:t xml:space="preserve">at half </w:t>
                            </w:r>
                            <w:r w:rsidR="0021768C" w:rsidRPr="00295AD6">
                              <w:rPr>
                                <w:color w:val="000000" w:themeColor="text1"/>
                              </w:rPr>
                              <w:t>capacity</w:t>
                            </w:r>
                            <w:r w:rsidR="00DB0AEE" w:rsidRPr="00295AD6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FBE1E" id="Text Box 5" o:spid="_x0000_s1029" type="#_x0000_t202" style="position:absolute;left:0;text-align:left;margin-left:261pt;margin-top:13.45pt;width:262.15pt;height:18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" fillcolor="white [3201]" strokecolor="#70ad47 [3209]" strokeweight="1pt">
                <v:textbox>
                  <w:txbxContent>
                    <w:p w14:paraId="576E3C98" w14:textId="3BFD69DE" w:rsidR="00566E06" w:rsidRPr="00566E06" w:rsidRDefault="001C5035" w:rsidP="00566E06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uture:</w:t>
                      </w:r>
                    </w:p>
                    <w:p w14:paraId="56F0FAC8" w14:textId="101CAFFE" w:rsidR="00566E06" w:rsidRPr="005E3BA3" w:rsidRDefault="00566E06" w:rsidP="00566E06">
                      <w:pPr>
                        <w:spacing w:after="0"/>
                        <w:rPr>
                          <w:color w:val="000000" w:themeColor="text1"/>
                          <w:sz w:val="8"/>
                          <w:szCs w:val="8"/>
                        </w:rPr>
                      </w:pPr>
                    </w:p>
                    <w:p w14:paraId="75D1BD72" w14:textId="7E487832" w:rsidR="00600BE3" w:rsidRDefault="00600BE3" w:rsidP="00566E06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5E3BA3">
                        <w:rPr>
                          <w:b/>
                          <w:i/>
                          <w:color w:val="000000" w:themeColor="text1"/>
                        </w:rPr>
                        <w:t>1</w:t>
                      </w:r>
                      <w:r w:rsidRPr="005E3BA3">
                        <w:rPr>
                          <w:b/>
                          <w:i/>
                          <w:color w:val="000000" w:themeColor="text1"/>
                          <w:vertAlign w:val="superscript"/>
                        </w:rPr>
                        <w:t>st</w:t>
                      </w:r>
                      <w:r w:rsidRPr="005E3BA3">
                        <w:rPr>
                          <w:b/>
                          <w:i/>
                          <w:color w:val="000000" w:themeColor="text1"/>
                        </w:rPr>
                        <w:t xml:space="preserve">  Round:</w:t>
                      </w:r>
                      <w:r w:rsidRPr="00295AD6">
                        <w:rPr>
                          <w:color w:val="000000" w:themeColor="text1"/>
                        </w:rPr>
                        <w:t xml:space="preserve">  Scaling current </w:t>
                      </w:r>
                      <w:r w:rsidR="00D25C11" w:rsidRPr="00295AD6">
                        <w:rPr>
                          <w:color w:val="000000" w:themeColor="text1"/>
                        </w:rPr>
                        <w:t xml:space="preserve">test facility </w:t>
                      </w:r>
                      <w:r w:rsidR="0021768C" w:rsidRPr="00295AD6">
                        <w:rPr>
                          <w:color w:val="000000" w:themeColor="text1"/>
                        </w:rPr>
                        <w:t>to be able to</w:t>
                      </w:r>
                      <w:r w:rsidRPr="00295AD6">
                        <w:rPr>
                          <w:color w:val="000000" w:themeColor="text1"/>
                        </w:rPr>
                        <w:t xml:space="preserve"> convert </w:t>
                      </w:r>
                      <w:r w:rsidR="00AA2121" w:rsidRPr="00295AD6">
                        <w:rPr>
                          <w:color w:val="000000" w:themeColor="text1"/>
                        </w:rPr>
                        <w:t>3</w:t>
                      </w:r>
                      <w:r w:rsidRPr="00295AD6">
                        <w:rPr>
                          <w:color w:val="000000" w:themeColor="text1"/>
                        </w:rPr>
                        <w:t xml:space="preserve"> tons per an hour of feedstock which will produce </w:t>
                      </w:r>
                      <w:r w:rsidR="00AA2121" w:rsidRPr="00295AD6">
                        <w:rPr>
                          <w:color w:val="000000" w:themeColor="text1"/>
                        </w:rPr>
                        <w:t>3</w:t>
                      </w:r>
                      <w:r w:rsidRPr="00295AD6">
                        <w:rPr>
                          <w:color w:val="000000" w:themeColor="text1"/>
                        </w:rPr>
                        <w:t xml:space="preserve"> million gal</w:t>
                      </w:r>
                      <w:r w:rsidR="00DB0AEE" w:rsidRPr="00295AD6">
                        <w:rPr>
                          <w:color w:val="000000" w:themeColor="text1"/>
                        </w:rPr>
                        <w:t>lons</w:t>
                      </w:r>
                      <w:r w:rsidRPr="00295AD6">
                        <w:rPr>
                          <w:color w:val="000000" w:themeColor="text1"/>
                        </w:rPr>
                        <w:t xml:space="preserve"> of crude yearly and </w:t>
                      </w:r>
                      <w:r w:rsidR="005D3B9E" w:rsidRPr="00295AD6">
                        <w:rPr>
                          <w:color w:val="000000" w:themeColor="text1"/>
                        </w:rPr>
                        <w:t>6000 tons of carbon products</w:t>
                      </w:r>
                      <w:r w:rsidR="00DB0AEE" w:rsidRPr="00295AD6">
                        <w:rPr>
                          <w:color w:val="000000" w:themeColor="text1"/>
                        </w:rPr>
                        <w:t>.</w:t>
                      </w:r>
                    </w:p>
                    <w:p w14:paraId="3D380FEC" w14:textId="77777777" w:rsidR="005E3BA3" w:rsidRPr="005E3BA3" w:rsidRDefault="005E3BA3" w:rsidP="00566E06">
                      <w:pPr>
                        <w:spacing w:after="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0A5DA2BF" w14:textId="735E42FF" w:rsidR="00600BE3" w:rsidRPr="00295AD6" w:rsidRDefault="00600BE3" w:rsidP="00566E06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5E3BA3">
                        <w:rPr>
                          <w:b/>
                          <w:i/>
                          <w:color w:val="000000" w:themeColor="text1"/>
                        </w:rPr>
                        <w:t>2</w:t>
                      </w:r>
                      <w:r w:rsidRPr="005E3BA3">
                        <w:rPr>
                          <w:b/>
                          <w:i/>
                          <w:color w:val="000000" w:themeColor="text1"/>
                          <w:vertAlign w:val="superscript"/>
                        </w:rPr>
                        <w:t>nd</w:t>
                      </w:r>
                      <w:r w:rsidRPr="005E3BA3">
                        <w:rPr>
                          <w:b/>
                          <w:i/>
                          <w:color w:val="000000" w:themeColor="text1"/>
                        </w:rPr>
                        <w:t xml:space="preserve">  Round:</w:t>
                      </w:r>
                      <w:r w:rsidRPr="00295AD6">
                        <w:rPr>
                          <w:color w:val="000000" w:themeColor="text1"/>
                        </w:rPr>
                        <w:t xml:space="preserve">  </w:t>
                      </w:r>
                      <w:r w:rsidR="00DB0AEE" w:rsidRPr="00295AD6">
                        <w:rPr>
                          <w:color w:val="000000" w:themeColor="text1"/>
                        </w:rPr>
                        <w:t xml:space="preserve">Build </w:t>
                      </w:r>
                      <w:r w:rsidR="005E3BA3">
                        <w:rPr>
                          <w:color w:val="000000" w:themeColor="text1"/>
                        </w:rPr>
                        <w:t xml:space="preserve">a </w:t>
                      </w:r>
                      <w:r w:rsidR="001C5035">
                        <w:rPr>
                          <w:color w:val="000000" w:themeColor="text1"/>
                        </w:rPr>
                        <w:t xml:space="preserve">full scale </w:t>
                      </w:r>
                      <w:r w:rsidR="005E3BA3">
                        <w:rPr>
                          <w:color w:val="000000" w:themeColor="text1"/>
                        </w:rPr>
                        <w:t xml:space="preserve">pyrolysis </w:t>
                      </w:r>
                      <w:r w:rsidR="00DB0AEE" w:rsidRPr="00295AD6">
                        <w:rPr>
                          <w:color w:val="000000" w:themeColor="text1"/>
                        </w:rPr>
                        <w:t>facilit</w:t>
                      </w:r>
                      <w:r w:rsidR="005E3BA3">
                        <w:rPr>
                          <w:color w:val="000000" w:themeColor="text1"/>
                        </w:rPr>
                        <w:t>y with quality control testing laboratory.</w:t>
                      </w:r>
                      <w:r w:rsidR="00DB0AEE" w:rsidRPr="00295AD6">
                        <w:rPr>
                          <w:color w:val="000000" w:themeColor="text1"/>
                        </w:rPr>
                        <w:t xml:space="preserve"> </w:t>
                      </w:r>
                      <w:r w:rsidR="0021768C" w:rsidRPr="00295AD6">
                        <w:rPr>
                          <w:color w:val="000000" w:themeColor="text1"/>
                        </w:rPr>
                        <w:t xml:space="preserve"> Th</w:t>
                      </w:r>
                      <w:r w:rsidR="001C5035">
                        <w:rPr>
                          <w:color w:val="000000" w:themeColor="text1"/>
                        </w:rPr>
                        <w:t xml:space="preserve">is </w:t>
                      </w:r>
                      <w:r w:rsidR="0021768C" w:rsidRPr="00295AD6">
                        <w:rPr>
                          <w:color w:val="000000" w:themeColor="text1"/>
                        </w:rPr>
                        <w:t>facilit</w:t>
                      </w:r>
                      <w:r w:rsidR="001C5035">
                        <w:rPr>
                          <w:color w:val="000000" w:themeColor="text1"/>
                        </w:rPr>
                        <w:t>y</w:t>
                      </w:r>
                      <w:r w:rsidR="0021768C" w:rsidRPr="00295AD6">
                        <w:rPr>
                          <w:color w:val="000000" w:themeColor="text1"/>
                        </w:rPr>
                        <w:t xml:space="preserve"> will be built </w:t>
                      </w:r>
                      <w:r w:rsidR="00DB0AEE" w:rsidRPr="00295AD6">
                        <w:rPr>
                          <w:color w:val="000000" w:themeColor="text1"/>
                        </w:rPr>
                        <w:t>i</w:t>
                      </w:r>
                      <w:r w:rsidRPr="00295AD6">
                        <w:rPr>
                          <w:color w:val="000000" w:themeColor="text1"/>
                        </w:rPr>
                        <w:t>n</w:t>
                      </w:r>
                      <w:r w:rsidR="001C5035">
                        <w:rPr>
                          <w:color w:val="000000" w:themeColor="text1"/>
                        </w:rPr>
                        <w:t xml:space="preserve"> a preselected </w:t>
                      </w:r>
                      <w:r w:rsidRPr="00295AD6">
                        <w:rPr>
                          <w:color w:val="000000" w:themeColor="text1"/>
                        </w:rPr>
                        <w:t xml:space="preserve">location </w:t>
                      </w:r>
                      <w:r w:rsidR="00B377D3" w:rsidRPr="00295AD6">
                        <w:rPr>
                          <w:color w:val="000000" w:themeColor="text1"/>
                        </w:rPr>
                        <w:t>based on disposal costs and feedstock availability.</w:t>
                      </w:r>
                      <w:r w:rsidR="00DB0AEE" w:rsidRPr="00295AD6">
                        <w:rPr>
                          <w:color w:val="000000" w:themeColor="text1"/>
                        </w:rPr>
                        <w:t xml:space="preserve">  </w:t>
                      </w:r>
                      <w:r w:rsidR="005E3BA3">
                        <w:rPr>
                          <w:color w:val="000000" w:themeColor="text1"/>
                        </w:rPr>
                        <w:t xml:space="preserve">An estimated $800,000 in yearly profit will be generated by this </w:t>
                      </w:r>
                      <w:r w:rsidR="00DB0AEE" w:rsidRPr="00295AD6">
                        <w:rPr>
                          <w:color w:val="000000" w:themeColor="text1"/>
                        </w:rPr>
                        <w:t xml:space="preserve">facility </w:t>
                      </w:r>
                      <w:r w:rsidR="00B8233A" w:rsidRPr="00295AD6">
                        <w:rPr>
                          <w:color w:val="000000" w:themeColor="text1"/>
                        </w:rPr>
                        <w:t xml:space="preserve">at half </w:t>
                      </w:r>
                      <w:r w:rsidR="0021768C" w:rsidRPr="00295AD6">
                        <w:rPr>
                          <w:color w:val="000000" w:themeColor="text1"/>
                        </w:rPr>
                        <w:t>capacity</w:t>
                      </w:r>
                      <w:r w:rsidR="00DB0AEE" w:rsidRPr="00295AD6">
                        <w:rPr>
                          <w:color w:val="000000" w:themeColor="text1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05D4E" w:rsidRPr="00295AD6">
        <w:rPr>
          <w:color w:val="000000" w:themeColor="text1"/>
          <w:sz w:val="20"/>
          <w:szCs w:val="20"/>
        </w:rPr>
        <w:t>America spends a minimum of 13.5 Billion dollars</w:t>
      </w:r>
      <w:r w:rsidR="00F01619" w:rsidRPr="00295AD6">
        <w:rPr>
          <w:color w:val="000000" w:themeColor="text1"/>
          <w:sz w:val="20"/>
          <w:szCs w:val="20"/>
        </w:rPr>
        <w:t xml:space="preserve"> on waste disposal at landfills and </w:t>
      </w:r>
      <w:r w:rsidR="00BC5DE8" w:rsidRPr="00295AD6">
        <w:rPr>
          <w:color w:val="000000" w:themeColor="text1"/>
          <w:sz w:val="20"/>
          <w:szCs w:val="20"/>
        </w:rPr>
        <w:t>th</w:t>
      </w:r>
      <w:r w:rsidR="00F01619" w:rsidRPr="00295AD6">
        <w:rPr>
          <w:color w:val="000000" w:themeColor="text1"/>
          <w:sz w:val="20"/>
          <w:szCs w:val="20"/>
        </w:rPr>
        <w:t xml:space="preserve">is </w:t>
      </w:r>
      <w:r w:rsidR="00581C96" w:rsidRPr="00295AD6">
        <w:rPr>
          <w:noProof/>
          <w:color w:val="000000" w:themeColor="text1"/>
          <w:sz w:val="20"/>
          <w:szCs w:val="20"/>
        </w:rPr>
        <w:t>number</w:t>
      </w:r>
      <w:r w:rsidR="00581C96" w:rsidRPr="00295AD6">
        <w:rPr>
          <w:color w:val="000000" w:themeColor="text1"/>
          <w:sz w:val="20"/>
          <w:szCs w:val="20"/>
        </w:rPr>
        <w:t xml:space="preserve"> is </w:t>
      </w:r>
      <w:r w:rsidR="00F01619" w:rsidRPr="00295AD6">
        <w:rPr>
          <w:color w:val="000000" w:themeColor="text1"/>
          <w:sz w:val="20"/>
          <w:szCs w:val="20"/>
        </w:rPr>
        <w:t xml:space="preserve">only expected to grow.  There has also been an increased awareness and desire for many companies to </w:t>
      </w:r>
      <w:r w:rsidR="00DD5CE9" w:rsidRPr="00295AD6">
        <w:rPr>
          <w:color w:val="000000" w:themeColor="text1"/>
          <w:sz w:val="20"/>
          <w:szCs w:val="20"/>
        </w:rPr>
        <w:t xml:space="preserve">purchase carbon credits or move </w:t>
      </w:r>
      <w:r w:rsidR="00F01619" w:rsidRPr="00295AD6">
        <w:rPr>
          <w:color w:val="000000" w:themeColor="text1"/>
          <w:sz w:val="20"/>
          <w:szCs w:val="20"/>
        </w:rPr>
        <w:t xml:space="preserve">to a zero-waste policy.  </w:t>
      </w:r>
      <w:r w:rsidR="00F01619" w:rsidRPr="00295AD6">
        <w:rPr>
          <w:noProof/>
          <w:color w:val="000000" w:themeColor="text1"/>
          <w:sz w:val="20"/>
          <w:szCs w:val="20"/>
        </w:rPr>
        <w:t>CarbonCycle</w:t>
      </w:r>
      <w:r w:rsidR="00F01619" w:rsidRPr="00295AD6">
        <w:rPr>
          <w:color w:val="000000" w:themeColor="text1"/>
          <w:sz w:val="20"/>
          <w:szCs w:val="20"/>
        </w:rPr>
        <w:t xml:space="preserve"> gives companies discounted alternative option</w:t>
      </w:r>
      <w:r w:rsidR="00DD5CE9" w:rsidRPr="00295AD6">
        <w:rPr>
          <w:color w:val="000000" w:themeColor="text1"/>
          <w:sz w:val="20"/>
          <w:szCs w:val="20"/>
        </w:rPr>
        <w:t xml:space="preserve">s and the ability to recycle their waste at a lower expense.  </w:t>
      </w:r>
    </w:p>
    <w:p w14:paraId="34810AE8" w14:textId="77777777" w:rsidR="00581C96" w:rsidRPr="00295AD6" w:rsidRDefault="00581C96" w:rsidP="00DD5CE9">
      <w:pPr>
        <w:spacing w:after="0" w:line="240" w:lineRule="auto"/>
        <w:ind w:left="-907" w:right="4230"/>
        <w:rPr>
          <w:color w:val="000000" w:themeColor="text1"/>
          <w:sz w:val="8"/>
          <w:szCs w:val="8"/>
        </w:rPr>
      </w:pPr>
    </w:p>
    <w:p w14:paraId="558C3016" w14:textId="77777777" w:rsidR="00BE5DC5" w:rsidRPr="00295AD6" w:rsidRDefault="00BE5DC5" w:rsidP="00DD5CE9">
      <w:pPr>
        <w:spacing w:after="0" w:line="240" w:lineRule="auto"/>
        <w:ind w:left="-907" w:right="4230"/>
        <w:rPr>
          <w:color w:val="000000" w:themeColor="text1"/>
          <w:sz w:val="20"/>
          <w:szCs w:val="20"/>
        </w:rPr>
      </w:pPr>
      <w:r w:rsidRPr="00295AD6">
        <w:rPr>
          <w:color w:val="000000" w:themeColor="text1"/>
          <w:sz w:val="20"/>
          <w:szCs w:val="20"/>
        </w:rPr>
        <w:t xml:space="preserve">The </w:t>
      </w:r>
      <w:r w:rsidR="00581C96" w:rsidRPr="00295AD6">
        <w:rPr>
          <w:color w:val="000000" w:themeColor="text1"/>
          <w:sz w:val="20"/>
          <w:szCs w:val="20"/>
        </w:rPr>
        <w:t>c</w:t>
      </w:r>
      <w:r w:rsidRPr="00295AD6">
        <w:rPr>
          <w:color w:val="000000" w:themeColor="text1"/>
          <w:sz w:val="20"/>
          <w:szCs w:val="20"/>
        </w:rPr>
        <w:t xml:space="preserve">rude oil market is an </w:t>
      </w:r>
      <w:r w:rsidR="005D3B9E" w:rsidRPr="00295AD6">
        <w:rPr>
          <w:color w:val="000000" w:themeColor="text1"/>
          <w:sz w:val="20"/>
          <w:szCs w:val="20"/>
        </w:rPr>
        <w:t>astonishing $</w:t>
      </w:r>
      <w:r w:rsidRPr="00295AD6">
        <w:rPr>
          <w:color w:val="000000" w:themeColor="text1"/>
          <w:sz w:val="20"/>
          <w:szCs w:val="20"/>
        </w:rPr>
        <w:t>1</w:t>
      </w:r>
      <w:r w:rsidR="00581C96" w:rsidRPr="00295AD6">
        <w:rPr>
          <w:color w:val="000000" w:themeColor="text1"/>
          <w:sz w:val="20"/>
          <w:szCs w:val="20"/>
        </w:rPr>
        <w:t>.</w:t>
      </w:r>
      <w:r w:rsidRPr="00295AD6">
        <w:rPr>
          <w:color w:val="000000" w:themeColor="text1"/>
          <w:sz w:val="20"/>
          <w:szCs w:val="20"/>
        </w:rPr>
        <w:t xml:space="preserve">7 </w:t>
      </w:r>
      <w:r w:rsidR="00581C96" w:rsidRPr="00295AD6">
        <w:rPr>
          <w:color w:val="000000" w:themeColor="text1"/>
          <w:sz w:val="20"/>
          <w:szCs w:val="20"/>
        </w:rPr>
        <w:t xml:space="preserve">trillion </w:t>
      </w:r>
      <w:r w:rsidRPr="00295AD6">
        <w:rPr>
          <w:color w:val="000000" w:themeColor="text1"/>
          <w:sz w:val="20"/>
          <w:szCs w:val="20"/>
        </w:rPr>
        <w:t>dollar market with a large demand for a carbon neutral</w:t>
      </w:r>
      <w:r w:rsidR="005D3B9E" w:rsidRPr="00295AD6">
        <w:rPr>
          <w:color w:val="000000" w:themeColor="text1"/>
          <w:sz w:val="20"/>
          <w:szCs w:val="20"/>
        </w:rPr>
        <w:t>,</w:t>
      </w:r>
      <w:r w:rsidRPr="00295AD6">
        <w:rPr>
          <w:color w:val="000000" w:themeColor="text1"/>
          <w:sz w:val="20"/>
          <w:szCs w:val="20"/>
        </w:rPr>
        <w:t xml:space="preserve"> sustainable</w:t>
      </w:r>
      <w:r w:rsidR="00581C96" w:rsidRPr="00295AD6">
        <w:rPr>
          <w:color w:val="000000" w:themeColor="text1"/>
          <w:sz w:val="20"/>
          <w:szCs w:val="20"/>
        </w:rPr>
        <w:t>,</w:t>
      </w:r>
      <w:r w:rsidR="005D3B9E" w:rsidRPr="00295AD6">
        <w:rPr>
          <w:color w:val="000000" w:themeColor="text1"/>
          <w:sz w:val="20"/>
          <w:szCs w:val="20"/>
        </w:rPr>
        <w:t xml:space="preserve"> and domestic</w:t>
      </w:r>
      <w:r w:rsidRPr="00295AD6">
        <w:rPr>
          <w:color w:val="000000" w:themeColor="text1"/>
          <w:sz w:val="20"/>
          <w:szCs w:val="20"/>
        </w:rPr>
        <w:t xml:space="preserve"> sourc</w:t>
      </w:r>
      <w:r w:rsidR="00581C96" w:rsidRPr="00295AD6">
        <w:rPr>
          <w:color w:val="000000" w:themeColor="text1"/>
          <w:sz w:val="20"/>
          <w:szCs w:val="20"/>
        </w:rPr>
        <w:t>ing</w:t>
      </w:r>
      <w:r w:rsidRPr="00295AD6">
        <w:rPr>
          <w:color w:val="000000" w:themeColor="text1"/>
          <w:sz w:val="20"/>
          <w:szCs w:val="20"/>
        </w:rPr>
        <w:t xml:space="preserve">.  </w:t>
      </w:r>
    </w:p>
    <w:p w14:paraId="7E1D929B" w14:textId="77777777" w:rsidR="00BE5DC5" w:rsidRPr="00295AD6" w:rsidRDefault="00BE5DC5" w:rsidP="00DD5CE9">
      <w:pPr>
        <w:spacing w:after="0" w:line="240" w:lineRule="auto"/>
        <w:ind w:left="-907" w:right="4230"/>
        <w:rPr>
          <w:color w:val="000000" w:themeColor="text1"/>
          <w:sz w:val="20"/>
          <w:szCs w:val="20"/>
        </w:rPr>
      </w:pPr>
      <w:r w:rsidRPr="00295AD6">
        <w:rPr>
          <w:color w:val="000000" w:themeColor="text1"/>
          <w:sz w:val="20"/>
          <w:szCs w:val="20"/>
        </w:rPr>
        <w:t xml:space="preserve">The diverse carbon market </w:t>
      </w:r>
      <w:r w:rsidR="0091478F" w:rsidRPr="00295AD6">
        <w:rPr>
          <w:color w:val="000000" w:themeColor="text1"/>
          <w:sz w:val="20"/>
          <w:szCs w:val="20"/>
        </w:rPr>
        <w:t xml:space="preserve">(over </w:t>
      </w:r>
      <w:r w:rsidR="00B30D57" w:rsidRPr="00295AD6">
        <w:rPr>
          <w:color w:val="000000" w:themeColor="text1"/>
          <w:sz w:val="20"/>
          <w:szCs w:val="20"/>
        </w:rPr>
        <w:t>$</w:t>
      </w:r>
      <w:r w:rsidR="0091478F" w:rsidRPr="00295AD6">
        <w:rPr>
          <w:color w:val="000000" w:themeColor="text1"/>
          <w:sz w:val="20"/>
          <w:szCs w:val="20"/>
        </w:rPr>
        <w:t>15</w:t>
      </w:r>
      <w:r w:rsidR="00B30D57" w:rsidRPr="00295AD6">
        <w:rPr>
          <w:color w:val="000000" w:themeColor="text1"/>
          <w:sz w:val="20"/>
          <w:szCs w:val="20"/>
        </w:rPr>
        <w:t xml:space="preserve"> billion) </w:t>
      </w:r>
      <w:r w:rsidRPr="00295AD6">
        <w:rPr>
          <w:color w:val="000000" w:themeColor="text1"/>
          <w:sz w:val="20"/>
          <w:szCs w:val="20"/>
        </w:rPr>
        <w:t>includes charcoal, activated carbon, biochar, and many other industrial uses.  CarbonCycle</w:t>
      </w:r>
      <w:r w:rsidR="0049021A" w:rsidRPr="00295AD6">
        <w:rPr>
          <w:color w:val="000000" w:themeColor="text1"/>
          <w:sz w:val="20"/>
          <w:szCs w:val="20"/>
        </w:rPr>
        <w:t>’</w:t>
      </w:r>
      <w:r w:rsidRPr="00295AD6">
        <w:rPr>
          <w:color w:val="000000" w:themeColor="text1"/>
          <w:sz w:val="20"/>
          <w:szCs w:val="20"/>
        </w:rPr>
        <w:t>s ability to create custom products with diverse feedstock material allows for a high margin competitive advantage.</w:t>
      </w:r>
    </w:p>
    <w:p w14:paraId="4F8E439C" w14:textId="77777777" w:rsidR="00BE5DC5" w:rsidRPr="00295AD6" w:rsidRDefault="00BE5DC5" w:rsidP="00DD5CE9">
      <w:pPr>
        <w:spacing w:after="0" w:line="240" w:lineRule="auto"/>
        <w:ind w:left="-907" w:right="4230"/>
        <w:rPr>
          <w:color w:val="000000" w:themeColor="text1"/>
          <w:sz w:val="8"/>
          <w:szCs w:val="8"/>
        </w:rPr>
      </w:pPr>
    </w:p>
    <w:p w14:paraId="1FC4A8E4" w14:textId="77777777" w:rsidR="00D306D2" w:rsidRPr="00295AD6" w:rsidRDefault="00DD5CE9" w:rsidP="00DD5CE9">
      <w:pPr>
        <w:spacing w:after="0" w:line="240" w:lineRule="auto"/>
        <w:ind w:left="-900" w:right="4320"/>
        <w:rPr>
          <w:color w:val="000000" w:themeColor="text1"/>
          <w:sz w:val="20"/>
          <w:szCs w:val="20"/>
        </w:rPr>
      </w:pPr>
      <w:r w:rsidRPr="00295AD6">
        <w:rPr>
          <w:b/>
          <w:noProof/>
          <w:color w:val="000000" w:themeColor="text1"/>
        </w:rPr>
        <w:drawing>
          <wp:anchor distT="0" distB="0" distL="114300" distR="114300" simplePos="0" relativeHeight="251665408" behindDoc="1" locked="0" layoutInCell="1" allowOverlap="1" wp14:anchorId="091CA57E" wp14:editId="2B059B3B">
            <wp:simplePos x="0" y="0"/>
            <wp:positionH relativeFrom="column">
              <wp:posOffset>1466850</wp:posOffset>
            </wp:positionH>
            <wp:positionV relativeFrom="paragraph">
              <wp:posOffset>694690</wp:posOffset>
            </wp:positionV>
            <wp:extent cx="3143250" cy="942975"/>
            <wp:effectExtent l="0" t="0" r="0" b="9525"/>
            <wp:wrapNone/>
            <wp:docPr id="6" name="Picture 6" descr="https://lh4.googleusercontent.com/sBu9OrvfK6OMFnkPCa9eUiJZ0CRATvEQEIdlkPdoymQvbcvW7f9sO1slj309qF2usekWo6kgR03W38M_hQwVNlyfsXPq6zua_-jAhKiQ-1ECKU9uBPhJbefNn3IH-hfEkxzjGyfuT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sBu9OrvfK6OMFnkPCa9eUiJZ0CRATvEQEIdlkPdoymQvbcvW7f9sO1slj309qF2usekWo6kgR03W38M_hQwVNlyfsXPq6zua_-jAhKiQ-1ECKU9uBPhJbefNn3IH-hfEkxzjGyfuTk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B9E" w:rsidRPr="00295AD6">
        <w:rPr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20F2B7" wp14:editId="380C0683">
                <wp:simplePos x="0" y="0"/>
                <wp:positionH relativeFrom="column">
                  <wp:posOffset>4781550</wp:posOffset>
                </wp:positionH>
                <wp:positionV relativeFrom="paragraph">
                  <wp:posOffset>894080</wp:posOffset>
                </wp:positionV>
                <wp:extent cx="1990725" cy="390525"/>
                <wp:effectExtent l="0" t="0" r="9525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390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BCDD79" w14:textId="77777777" w:rsidR="005D3B9E" w:rsidRDefault="002E48A0" w:rsidP="00B30D57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ontact: </w:t>
                            </w:r>
                            <w:hyperlink r:id="rId10" w:history="1">
                              <w:r w:rsidRPr="005A195D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OGalal@ThinkEnginuity.com</w:t>
                              </w:r>
                            </w:hyperlink>
                          </w:p>
                          <w:p w14:paraId="6E894325" w14:textId="77777777" w:rsidR="002E48A0" w:rsidRDefault="0091478F" w:rsidP="00B30D57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Mobile: 480.235.6124</w:t>
                            </w:r>
                          </w:p>
                          <w:p w14:paraId="22E1DAA1" w14:textId="77777777" w:rsidR="002E48A0" w:rsidRPr="005D3B9E" w:rsidRDefault="002E48A0" w:rsidP="00B30D57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0F2B7" id="Text Box 7" o:spid="_x0000_s1030" type="#_x0000_t202" style="position:absolute;left:0;text-align:left;margin-left:376.5pt;margin-top:70.4pt;width:156.75pt;height:30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" fillcolor="white [3201]" stroked="f" strokeweight=".5pt">
                <v:textbox>
                  <w:txbxContent>
                    <w:p w14:paraId="3EBCDD79" w14:textId="77777777" w:rsidR="005D3B9E" w:rsidRDefault="002E48A0" w:rsidP="00B30D57">
                      <w:pPr>
                        <w:spacing w:after="0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ontact: </w:t>
                      </w:r>
                      <w:hyperlink r:id="rId11" w:history="1">
                        <w:r w:rsidRPr="005A195D">
                          <w:rPr>
                            <w:rStyle w:val="Hyperlink"/>
                            <w:sz w:val="18"/>
                            <w:szCs w:val="18"/>
                          </w:rPr>
                          <w:t>OGalal@ThinkEnginuity.com</w:t>
                        </w:r>
                      </w:hyperlink>
                    </w:p>
                    <w:p w14:paraId="6E894325" w14:textId="77777777" w:rsidR="002E48A0" w:rsidRDefault="0091478F" w:rsidP="00B30D57">
                      <w:pPr>
                        <w:spacing w:after="0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Mobile: 480.235.6124</w:t>
                      </w:r>
                    </w:p>
                    <w:p w14:paraId="22E1DAA1" w14:textId="77777777" w:rsidR="002E48A0" w:rsidRPr="005D3B9E" w:rsidRDefault="002E48A0" w:rsidP="00B30D57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47BC" w:rsidRPr="00295AD6">
        <w:rPr>
          <w:b/>
          <w:color w:val="000000" w:themeColor="text1"/>
          <w:sz w:val="20"/>
          <w:szCs w:val="20"/>
        </w:rPr>
        <w:t>CarbonCycle</w:t>
      </w:r>
      <w:r w:rsidR="002E47BC" w:rsidRPr="00295AD6">
        <w:rPr>
          <w:color w:val="000000" w:themeColor="text1"/>
          <w:sz w:val="20"/>
          <w:szCs w:val="20"/>
        </w:rPr>
        <w:t xml:space="preserve"> </w:t>
      </w:r>
      <w:r w:rsidRPr="00295AD6">
        <w:rPr>
          <w:color w:val="000000" w:themeColor="text1"/>
          <w:sz w:val="20"/>
          <w:szCs w:val="20"/>
        </w:rPr>
        <w:t xml:space="preserve">has </w:t>
      </w:r>
      <w:r w:rsidR="002E47BC" w:rsidRPr="00295AD6">
        <w:rPr>
          <w:color w:val="000000" w:themeColor="text1"/>
          <w:sz w:val="20"/>
          <w:szCs w:val="20"/>
        </w:rPr>
        <w:t>already</w:t>
      </w:r>
      <w:r w:rsidRPr="00295AD6">
        <w:rPr>
          <w:color w:val="000000" w:themeColor="text1"/>
          <w:sz w:val="20"/>
          <w:szCs w:val="20"/>
        </w:rPr>
        <w:t xml:space="preserve"> established </w:t>
      </w:r>
      <w:r w:rsidR="00971F00" w:rsidRPr="00295AD6">
        <w:rPr>
          <w:color w:val="000000" w:themeColor="text1"/>
          <w:sz w:val="20"/>
          <w:szCs w:val="20"/>
        </w:rPr>
        <w:t xml:space="preserve">our $250K </w:t>
      </w:r>
      <w:r w:rsidRPr="00295AD6">
        <w:rPr>
          <w:color w:val="000000" w:themeColor="text1"/>
          <w:sz w:val="20"/>
          <w:szCs w:val="20"/>
        </w:rPr>
        <w:t>testing facility and</w:t>
      </w:r>
      <w:r w:rsidR="002E47BC" w:rsidRPr="00295AD6">
        <w:rPr>
          <w:color w:val="000000" w:themeColor="text1"/>
          <w:sz w:val="20"/>
          <w:szCs w:val="20"/>
        </w:rPr>
        <w:t xml:space="preserve"> contract</w:t>
      </w:r>
      <w:r w:rsidR="00FC7CF3" w:rsidRPr="00295AD6">
        <w:rPr>
          <w:color w:val="000000" w:themeColor="text1"/>
          <w:sz w:val="20"/>
          <w:szCs w:val="20"/>
        </w:rPr>
        <w:t>ed</w:t>
      </w:r>
      <w:r w:rsidR="002E47BC" w:rsidRPr="00295AD6">
        <w:rPr>
          <w:color w:val="000000" w:themeColor="text1"/>
          <w:sz w:val="20"/>
          <w:szCs w:val="20"/>
        </w:rPr>
        <w:t xml:space="preserve"> for $400k of feedstock disposal fees for </w:t>
      </w:r>
      <w:r w:rsidR="00971F00" w:rsidRPr="00295AD6">
        <w:rPr>
          <w:color w:val="000000" w:themeColor="text1"/>
          <w:sz w:val="20"/>
          <w:szCs w:val="20"/>
        </w:rPr>
        <w:t xml:space="preserve">the 2018 year.  </w:t>
      </w:r>
      <w:r w:rsidR="00FC7CF3" w:rsidRPr="00295AD6">
        <w:rPr>
          <w:color w:val="000000" w:themeColor="text1"/>
          <w:sz w:val="20"/>
          <w:szCs w:val="20"/>
        </w:rPr>
        <w:t>Th</w:t>
      </w:r>
      <w:r w:rsidRPr="00295AD6">
        <w:rPr>
          <w:color w:val="000000" w:themeColor="text1"/>
          <w:sz w:val="20"/>
          <w:szCs w:val="20"/>
        </w:rPr>
        <w:t>is</w:t>
      </w:r>
      <w:r w:rsidR="00FC7CF3" w:rsidRPr="00295AD6">
        <w:rPr>
          <w:color w:val="000000" w:themeColor="text1"/>
          <w:sz w:val="20"/>
          <w:szCs w:val="20"/>
        </w:rPr>
        <w:t xml:space="preserve"> “dirty” plastic will be </w:t>
      </w:r>
      <w:r w:rsidR="00971F00" w:rsidRPr="00295AD6">
        <w:rPr>
          <w:color w:val="000000" w:themeColor="text1"/>
          <w:sz w:val="20"/>
          <w:szCs w:val="20"/>
        </w:rPr>
        <w:t>used in our testing facility that will convert it into</w:t>
      </w:r>
      <w:r w:rsidR="00FC7CF3" w:rsidRPr="00295AD6">
        <w:rPr>
          <w:color w:val="000000" w:themeColor="text1"/>
          <w:sz w:val="20"/>
          <w:szCs w:val="20"/>
        </w:rPr>
        <w:t xml:space="preserve"> </w:t>
      </w:r>
      <w:r w:rsidR="002E47BC" w:rsidRPr="00295AD6">
        <w:rPr>
          <w:color w:val="000000" w:themeColor="text1"/>
          <w:sz w:val="20"/>
          <w:szCs w:val="20"/>
        </w:rPr>
        <w:t xml:space="preserve">over 2 million gallons of crude </w:t>
      </w:r>
      <w:bookmarkStart w:id="0" w:name="_GoBack"/>
      <w:bookmarkEnd w:id="0"/>
      <w:r w:rsidR="002E47BC" w:rsidRPr="00295AD6">
        <w:rPr>
          <w:color w:val="000000" w:themeColor="text1"/>
          <w:sz w:val="20"/>
          <w:szCs w:val="20"/>
        </w:rPr>
        <w:t>oil</w:t>
      </w:r>
      <w:r w:rsidR="00971F00" w:rsidRPr="00295AD6">
        <w:rPr>
          <w:color w:val="000000" w:themeColor="text1"/>
          <w:sz w:val="20"/>
          <w:szCs w:val="20"/>
        </w:rPr>
        <w:t xml:space="preserve"> with an estimated revenue of $750K.  </w:t>
      </w:r>
      <w:r w:rsidR="002E47BC" w:rsidRPr="00295AD6">
        <w:rPr>
          <w:color w:val="000000" w:themeColor="text1"/>
          <w:sz w:val="20"/>
          <w:szCs w:val="20"/>
        </w:rPr>
        <w:t xml:space="preserve"> </w:t>
      </w:r>
    </w:p>
    <w:sectPr w:rsidR="00D306D2" w:rsidRPr="00295AD6" w:rsidSect="0049021A">
      <w:pgSz w:w="12240" w:h="15840"/>
      <w:pgMar w:top="144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84902" w14:textId="77777777" w:rsidR="00B24D93" w:rsidRDefault="00B24D93" w:rsidP="005D3B9E">
      <w:pPr>
        <w:spacing w:after="0" w:line="240" w:lineRule="auto"/>
      </w:pPr>
      <w:r>
        <w:separator/>
      </w:r>
    </w:p>
  </w:endnote>
  <w:endnote w:type="continuationSeparator" w:id="0">
    <w:p w14:paraId="1C102DFE" w14:textId="77777777" w:rsidR="00B24D93" w:rsidRDefault="00B24D93" w:rsidP="005D3B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39374" w14:textId="77777777" w:rsidR="00B24D93" w:rsidRDefault="00B24D93" w:rsidP="005D3B9E">
      <w:pPr>
        <w:spacing w:after="0" w:line="240" w:lineRule="auto"/>
      </w:pPr>
      <w:r>
        <w:separator/>
      </w:r>
    </w:p>
  </w:footnote>
  <w:footnote w:type="continuationSeparator" w:id="0">
    <w:p w14:paraId="68745A80" w14:textId="77777777" w:rsidR="00B24D93" w:rsidRDefault="00B24D93" w:rsidP="005D3B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E360AF"/>
    <w:multiLevelType w:val="hybridMultilevel"/>
    <w:tmpl w:val="CE0EA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O2MDE3NbEwNTYxMTdX0lEKTi0uzszPAykwrQUAvIQIqiwAAAA="/>
  </w:docVars>
  <w:rsids>
    <w:rsidRoot w:val="005D7699"/>
    <w:rsid w:val="00033330"/>
    <w:rsid w:val="00076C28"/>
    <w:rsid w:val="00085C42"/>
    <w:rsid w:val="001621D0"/>
    <w:rsid w:val="001C5035"/>
    <w:rsid w:val="001F159B"/>
    <w:rsid w:val="0021768C"/>
    <w:rsid w:val="00246619"/>
    <w:rsid w:val="002708DE"/>
    <w:rsid w:val="002934E7"/>
    <w:rsid w:val="00295AD6"/>
    <w:rsid w:val="002E47BC"/>
    <w:rsid w:val="002E48A0"/>
    <w:rsid w:val="00331907"/>
    <w:rsid w:val="003913FD"/>
    <w:rsid w:val="003E2183"/>
    <w:rsid w:val="0049021A"/>
    <w:rsid w:val="004B58AA"/>
    <w:rsid w:val="00554F05"/>
    <w:rsid w:val="00565203"/>
    <w:rsid w:val="00566E06"/>
    <w:rsid w:val="00581C96"/>
    <w:rsid w:val="005D3B9E"/>
    <w:rsid w:val="005D7699"/>
    <w:rsid w:val="005E3BA3"/>
    <w:rsid w:val="00600BE3"/>
    <w:rsid w:val="006E4FE1"/>
    <w:rsid w:val="0076567E"/>
    <w:rsid w:val="00794ABC"/>
    <w:rsid w:val="007C4D73"/>
    <w:rsid w:val="00853E72"/>
    <w:rsid w:val="0091478F"/>
    <w:rsid w:val="00971F00"/>
    <w:rsid w:val="0099339D"/>
    <w:rsid w:val="00A044F3"/>
    <w:rsid w:val="00A50A03"/>
    <w:rsid w:val="00A62376"/>
    <w:rsid w:val="00AA2121"/>
    <w:rsid w:val="00B24D93"/>
    <w:rsid w:val="00B30D57"/>
    <w:rsid w:val="00B377D3"/>
    <w:rsid w:val="00B8233A"/>
    <w:rsid w:val="00BC5DE8"/>
    <w:rsid w:val="00BE5DC5"/>
    <w:rsid w:val="00C60706"/>
    <w:rsid w:val="00CF7846"/>
    <w:rsid w:val="00D04792"/>
    <w:rsid w:val="00D25C11"/>
    <w:rsid w:val="00D31134"/>
    <w:rsid w:val="00DB0AEE"/>
    <w:rsid w:val="00DD5CE9"/>
    <w:rsid w:val="00E05D4E"/>
    <w:rsid w:val="00F01619"/>
    <w:rsid w:val="00FA1191"/>
    <w:rsid w:val="00FB1DF1"/>
    <w:rsid w:val="00FC7CF3"/>
    <w:rsid w:val="00FE2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4B5EC"/>
  <w15:chartTrackingRefBased/>
  <w15:docId w15:val="{B35A7BE9-6DD9-4934-AA99-BD67BB1D5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19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3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B9E"/>
  </w:style>
  <w:style w:type="paragraph" w:styleId="Footer">
    <w:name w:val="footer"/>
    <w:basedOn w:val="Normal"/>
    <w:link w:val="FooterChar"/>
    <w:uiPriority w:val="99"/>
    <w:unhideWhenUsed/>
    <w:rsid w:val="005D3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B9E"/>
  </w:style>
  <w:style w:type="character" w:styleId="Hyperlink">
    <w:name w:val="Hyperlink"/>
    <w:basedOn w:val="DefaultParagraphFont"/>
    <w:uiPriority w:val="99"/>
    <w:unhideWhenUsed/>
    <w:rsid w:val="002E48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48A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Galal@ThinkEnginuity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OGalal@ThinkEnginuity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12597D-31A6-4DA4-98A1-8C0FB1E5A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</dc:creator>
  <cp:keywords/>
  <dc:description/>
  <cp:lastModifiedBy>Paul Dean</cp:lastModifiedBy>
  <cp:revision>3</cp:revision>
  <dcterms:created xsi:type="dcterms:W3CDTF">2018-02-01T22:42:00Z</dcterms:created>
  <dcterms:modified xsi:type="dcterms:W3CDTF">2018-02-01T22:59:00Z</dcterms:modified>
</cp:coreProperties>
</file>